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F83CD2" w14:textId="7CF16705" w:rsidR="004E0A60" w:rsidRPr="00E05674" w:rsidRDefault="004E0A60" w:rsidP="004E0A60">
      <w:pPr>
        <w:tabs>
          <w:tab w:val="left" w:pos="6804"/>
        </w:tabs>
        <w:spacing w:after="0" w:line="24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540A3043" w14:textId="77777777" w:rsidR="00132622" w:rsidRPr="00E05674" w:rsidRDefault="00132622" w:rsidP="004E0A60">
      <w:pPr>
        <w:tabs>
          <w:tab w:val="left" w:pos="6804"/>
        </w:tabs>
        <w:spacing w:after="0" w:line="24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7AA51D4B" w14:textId="77777777" w:rsidR="004E0A60" w:rsidRPr="00E05674" w:rsidRDefault="004E0A60" w:rsidP="004E0A60">
      <w:pPr>
        <w:tabs>
          <w:tab w:val="left" w:pos="6804"/>
        </w:tabs>
        <w:spacing w:after="0" w:line="240" w:lineRule="auto"/>
        <w:rPr>
          <w:rFonts w:ascii="Times New Roman" w:hAnsi="Times New Roman" w:cs="Times New Roman"/>
          <w:color w:val="auto"/>
          <w:sz w:val="28"/>
          <w:szCs w:val="28"/>
        </w:rPr>
      </w:pPr>
    </w:p>
    <w:p w14:paraId="5C788BA7" w14:textId="4E803F65" w:rsidR="004E0A60" w:rsidRPr="00E05674" w:rsidRDefault="004E0A60" w:rsidP="004E0A60">
      <w:pPr>
        <w:tabs>
          <w:tab w:val="left" w:pos="6663"/>
        </w:tabs>
        <w:spacing w:after="0" w:line="24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hAnsi="Times New Roman" w:cs="Times New Roman"/>
          <w:color w:val="auto"/>
          <w:sz w:val="28"/>
          <w:szCs w:val="28"/>
        </w:rPr>
        <w:t>201</w:t>
      </w:r>
      <w:r w:rsidR="00FA6163" w:rsidRPr="00E05674">
        <w:rPr>
          <w:rFonts w:ascii="Times New Roman" w:hAnsi="Times New Roman" w:cs="Times New Roman"/>
          <w:color w:val="auto"/>
          <w:sz w:val="28"/>
          <w:szCs w:val="28"/>
        </w:rPr>
        <w:t>8</w:t>
      </w:r>
      <w:r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. gada </w:t>
      </w:r>
      <w:r w:rsidR="002A123A">
        <w:rPr>
          <w:rFonts w:ascii="Times New Roman" w:hAnsi="Times New Roman" w:cs="Times New Roman"/>
          <w:color w:val="auto"/>
          <w:sz w:val="28"/>
          <w:szCs w:val="28"/>
        </w:rPr>
        <w:t>2. oktobrī</w:t>
      </w:r>
      <w:r w:rsidRPr="00E05674">
        <w:rPr>
          <w:rFonts w:ascii="Times New Roman" w:hAnsi="Times New Roman" w:cs="Times New Roman"/>
          <w:color w:val="auto"/>
          <w:sz w:val="28"/>
          <w:szCs w:val="28"/>
        </w:rPr>
        <w:tab/>
        <w:t>Noteikumi Nr.</w:t>
      </w:r>
      <w:r w:rsidR="002A123A">
        <w:rPr>
          <w:rFonts w:ascii="Times New Roman" w:hAnsi="Times New Roman" w:cs="Times New Roman"/>
          <w:color w:val="auto"/>
          <w:sz w:val="28"/>
          <w:szCs w:val="28"/>
        </w:rPr>
        <w:t> 619</w:t>
      </w:r>
    </w:p>
    <w:p w14:paraId="17925F6F" w14:textId="5E190016" w:rsidR="004E0A60" w:rsidRPr="00E05674" w:rsidRDefault="004E0A60" w:rsidP="004E0A60">
      <w:pPr>
        <w:tabs>
          <w:tab w:val="left" w:pos="6663"/>
        </w:tabs>
        <w:spacing w:after="0" w:line="240" w:lineRule="auto"/>
        <w:rPr>
          <w:rFonts w:ascii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hAnsi="Times New Roman" w:cs="Times New Roman"/>
          <w:color w:val="auto"/>
          <w:sz w:val="28"/>
          <w:szCs w:val="28"/>
        </w:rPr>
        <w:t>Rīgā</w:t>
      </w:r>
      <w:r w:rsidRPr="00E05674">
        <w:rPr>
          <w:rFonts w:ascii="Times New Roman" w:hAnsi="Times New Roman" w:cs="Times New Roman"/>
          <w:color w:val="auto"/>
          <w:sz w:val="28"/>
          <w:szCs w:val="28"/>
        </w:rPr>
        <w:tab/>
        <w:t>(prot. Nr. </w:t>
      </w:r>
      <w:r w:rsidR="002A123A">
        <w:rPr>
          <w:rFonts w:ascii="Times New Roman" w:hAnsi="Times New Roman" w:cs="Times New Roman"/>
          <w:color w:val="auto"/>
          <w:sz w:val="28"/>
          <w:szCs w:val="28"/>
        </w:rPr>
        <w:t>45</w:t>
      </w:r>
      <w:r w:rsidRPr="00E05674">
        <w:rPr>
          <w:rFonts w:ascii="Times New Roman" w:hAnsi="Times New Roman" w:cs="Times New Roman"/>
          <w:color w:val="auto"/>
          <w:sz w:val="28"/>
          <w:szCs w:val="28"/>
        </w:rPr>
        <w:t> </w:t>
      </w:r>
      <w:r w:rsidR="002A123A">
        <w:rPr>
          <w:rFonts w:ascii="Times New Roman" w:hAnsi="Times New Roman" w:cs="Times New Roman"/>
          <w:color w:val="auto"/>
          <w:sz w:val="28"/>
          <w:szCs w:val="28"/>
        </w:rPr>
        <w:t>23</w:t>
      </w:r>
      <w:bookmarkStart w:id="0" w:name="_GoBack"/>
      <w:bookmarkEnd w:id="0"/>
      <w:r w:rsidRPr="00E05674">
        <w:rPr>
          <w:rFonts w:ascii="Times New Roman" w:hAnsi="Times New Roman" w:cs="Times New Roman"/>
          <w:color w:val="auto"/>
          <w:sz w:val="28"/>
          <w:szCs w:val="28"/>
        </w:rPr>
        <w:t>. §)</w:t>
      </w:r>
    </w:p>
    <w:p w14:paraId="31D79AC3" w14:textId="221360E2" w:rsidR="00F5019D" w:rsidRPr="00E05674" w:rsidRDefault="00F5019D" w:rsidP="004E0A60">
      <w:pPr>
        <w:tabs>
          <w:tab w:val="left" w:pos="6804"/>
        </w:tabs>
        <w:spacing w:after="0" w:line="240" w:lineRule="auto"/>
        <w:rPr>
          <w:rFonts w:ascii="Times New Roman" w:eastAsia="Times New Roman" w:hAnsi="Times New Roman" w:cs="Times New Roman"/>
          <w:bCs/>
          <w:color w:val="auto"/>
          <w:sz w:val="28"/>
          <w:szCs w:val="28"/>
        </w:rPr>
      </w:pPr>
    </w:p>
    <w:p w14:paraId="6AA874D1" w14:textId="4792A225" w:rsidR="00F5019D" w:rsidRPr="00E05674" w:rsidRDefault="00BC16AF" w:rsidP="004E0A60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Zinātnisko institūciju darbības starptautiskā novērtējuma organizēšanas kārtība</w:t>
      </w:r>
      <w:r w:rsidRPr="00E05674" w:rsidDel="00BC16AF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</w:t>
      </w:r>
    </w:p>
    <w:p w14:paraId="2039CD5E" w14:textId="77777777" w:rsidR="004E0A60" w:rsidRPr="00E05674" w:rsidRDefault="004E0A60" w:rsidP="004E0A60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B96571B" w14:textId="2EBCE8C0" w:rsidR="00F5019D" w:rsidRPr="00E05674" w:rsidRDefault="00F5019D" w:rsidP="004E0A60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zdoti saskaņā ar </w:t>
      </w:r>
    </w:p>
    <w:p w14:paraId="31989734" w14:textId="77777777" w:rsidR="00F5019D" w:rsidRPr="00E05674" w:rsidRDefault="00F5019D" w:rsidP="004E0A60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darbības likuma </w:t>
      </w:r>
    </w:p>
    <w:p w14:paraId="45ED6B0D" w14:textId="7E1FD621" w:rsidR="00F5019D" w:rsidRPr="00E05674" w:rsidRDefault="00F5019D" w:rsidP="004E0A60">
      <w:pPr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1.</w:t>
      </w:r>
      <w:r w:rsidR="0013262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anta trešo daļu</w:t>
      </w:r>
    </w:p>
    <w:p w14:paraId="62659B2D" w14:textId="77777777" w:rsidR="003D63BF" w:rsidRPr="00E05674" w:rsidRDefault="003D63BF" w:rsidP="004E0A60">
      <w:pPr>
        <w:spacing w:after="0" w:line="240" w:lineRule="auto"/>
        <w:ind w:firstLine="709"/>
        <w:jc w:val="right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3729E1A7" w14:textId="6AD33ACC" w:rsidR="000A7B2A" w:rsidRPr="00E05674" w:rsidRDefault="0003111B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proofErr w:type="gramStart"/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. 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teikumi</w:t>
      </w:r>
      <w:proofErr w:type="gramEnd"/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osaka kārtību, kādā Izglītības un zinātnes ministrija (turpmāk – ministrija)</w:t>
      </w:r>
      <w:r w:rsidR="009F07F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reizi sešos gados</w:t>
      </w:r>
      <w:r w:rsidR="009D7BB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(turpmāk – novērtējuma gads)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organizē zinātnisko institūciju darbības starptautisko novērtējumu (turpmāk</w:t>
      </w:r>
      <w:r w:rsidR="0013262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– novērtējums).</w:t>
      </w:r>
      <w:r w:rsidR="000A7B2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14:paraId="45ACDA74" w14:textId="77777777" w:rsidR="004A2928" w:rsidRPr="00E05674" w:rsidRDefault="004A2928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27CA66B9" w14:textId="285ECC6A" w:rsidR="0003111B" w:rsidRPr="00E05674" w:rsidRDefault="00A73605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="004F377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03111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076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Ministrija novērtējuma organizēšanai atbilstoši šiem noteikumiem piesaista novērtējuma izpildītāju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13262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–</w:t>
      </w:r>
      <w:r w:rsidR="00076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juridisk</w:t>
      </w:r>
      <w:r w:rsidR="0013262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076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erson</w:t>
      </w:r>
      <w:r w:rsidR="0013262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076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kurai ir profesionāla </w:t>
      </w:r>
      <w:r w:rsidR="0065113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ieredze un </w:t>
      </w:r>
      <w:r w:rsidR="00076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kompetence </w:t>
      </w:r>
      <w:r w:rsidR="00E925B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o </w:t>
      </w:r>
      <w:r w:rsidR="00076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u </w:t>
      </w:r>
      <w:r w:rsidR="0016647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s</w:t>
      </w:r>
      <w:r w:rsidR="00076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E925B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darbības </w:t>
      </w:r>
      <w:r w:rsidR="00076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vērtējumu organizēšanā, kā arī laba reputācija un atbilstoša kapacitāte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E056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(turpmāk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E056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– izpildītājs)</w:t>
      </w:r>
      <w:r w:rsidR="00076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B1662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zpildītāju ministrija </w:t>
      </w:r>
      <w:r w:rsidR="0013262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iesaista </w:t>
      </w:r>
      <w:r w:rsidR="00B1662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tbilstoši normatīvo aktu prasībām publisko iepirkumu jomā.</w:t>
      </w:r>
      <w:r w:rsidR="005D70A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M</w:t>
      </w:r>
      <w:r w:rsidR="005D70A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istrija organizē 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to </w:t>
      </w:r>
      <w:r w:rsidR="005D70A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o</w:t>
      </w:r>
      <w:r w:rsidR="005D70A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stitūcij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E056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</w:t>
      </w:r>
      <w:r w:rsidR="00E056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ovērtējumu</w:t>
      </w:r>
      <w:r w:rsidR="005D70A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kas snie</w:t>
      </w:r>
      <w:r w:rsidR="00681BF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ušas šo noteikumu 16. un 17.</w:t>
      </w:r>
      <w:r w:rsidR="0013262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5D70A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unktā minēto informāciju.</w:t>
      </w:r>
    </w:p>
    <w:p w14:paraId="412BE0D5" w14:textId="77777777" w:rsidR="00A73605" w:rsidRPr="00E05674" w:rsidRDefault="00A73605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1241152" w14:textId="0876348A" w:rsidR="003055B7" w:rsidRPr="00E05674" w:rsidRDefault="00A73605" w:rsidP="0019779D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hAnsi="Times New Roman" w:cs="Times New Roman"/>
          <w:color w:val="auto"/>
          <w:sz w:val="28"/>
          <w:szCs w:val="28"/>
        </w:rPr>
        <w:t>3.</w:t>
      </w:r>
      <w:r w:rsidR="00C65924" w:rsidRPr="00E05674">
        <w:rPr>
          <w:rFonts w:ascii="Times New Roman" w:hAnsi="Times New Roman" w:cs="Times New Roman"/>
          <w:color w:val="auto"/>
          <w:sz w:val="28"/>
          <w:szCs w:val="28"/>
        </w:rPr>
        <w:t> </w:t>
      </w:r>
      <w:r w:rsidRPr="00E05674">
        <w:rPr>
          <w:rFonts w:ascii="Times New Roman" w:hAnsi="Times New Roman" w:cs="Times New Roman"/>
          <w:color w:val="auto"/>
          <w:sz w:val="28"/>
          <w:szCs w:val="28"/>
        </w:rPr>
        <w:t>Ministrija nodrošina izpildītājam Nacionālā</w:t>
      </w:r>
      <w:r w:rsidR="00E05674">
        <w:rPr>
          <w:rFonts w:ascii="Times New Roman" w:hAnsi="Times New Roman" w:cs="Times New Roman"/>
          <w:color w:val="auto"/>
          <w:sz w:val="28"/>
          <w:szCs w:val="28"/>
        </w:rPr>
        <w:t>s</w:t>
      </w:r>
      <w:r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 zinātniskās darbības informācijas sistēmas (turpmāk – informācijas sistēma) lietotāja tiesības, ievērojot normatīvo regulējumu par informācijas sistēmu. </w:t>
      </w:r>
    </w:p>
    <w:p w14:paraId="3E6119E2" w14:textId="77777777" w:rsidR="0003111B" w:rsidRPr="00E05674" w:rsidRDefault="0003111B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1C5A40DF" w14:textId="3C45BD8F" w:rsidR="00121D46" w:rsidRPr="00E05674" w:rsidRDefault="00121D4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.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zpildītājs, ievērojot šo noteikumu prasības</w:t>
      </w:r>
      <w:r w:rsidR="001516A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konsultēj</w:t>
      </w:r>
      <w:r w:rsidR="001516A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otie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 ar nozaru ministrijām, kuru padotībā ir zinātniskās </w:t>
      </w:r>
      <w:r w:rsidR="00757D2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as, 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stitūcij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ārstāvošajām organizācijām</w:t>
      </w:r>
      <w:r w:rsidR="00F0429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 Latvijas Zinātnes padomi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1516A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zstrādā</w:t>
      </w:r>
      <w:r w:rsidR="00B4267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n ministrija apstiprina novērtējuma metodoloģiju.</w:t>
      </w:r>
      <w:r w:rsidRPr="00E05674" w:rsidDel="00121D4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14:paraId="21E74B2E" w14:textId="77777777" w:rsidR="007875E5" w:rsidRPr="00E05674" w:rsidRDefault="007875E5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62255455" w14:textId="1DA7234E" w:rsidR="00222E05" w:rsidRPr="00E05674" w:rsidRDefault="0042030C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hAnsi="Times New Roman" w:cs="Times New Roman"/>
          <w:color w:val="auto"/>
          <w:sz w:val="28"/>
          <w:szCs w:val="28"/>
        </w:rPr>
        <w:t>5</w:t>
      </w:r>
      <w:r w:rsidR="007875E5" w:rsidRPr="00E05674">
        <w:rPr>
          <w:rFonts w:ascii="Times New Roman" w:hAnsi="Times New Roman" w:cs="Times New Roman"/>
          <w:color w:val="auto"/>
          <w:sz w:val="28"/>
          <w:szCs w:val="28"/>
        </w:rPr>
        <w:t>.</w:t>
      </w:r>
      <w:r w:rsidR="00E05674">
        <w:rPr>
          <w:rFonts w:ascii="Times New Roman" w:hAnsi="Times New Roman" w:cs="Times New Roman"/>
          <w:color w:val="auto"/>
          <w:sz w:val="28"/>
          <w:szCs w:val="28"/>
        </w:rPr>
        <w:t> </w:t>
      </w:r>
      <w:r w:rsidR="00222E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zpildītājs nodrošina novērtējuma 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eikšanu</w:t>
      </w:r>
      <w:r w:rsidR="00222E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kas paredz ārvalstu ekspertu piesaisti</w:t>
      </w:r>
      <w:r w:rsidR="007E79E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70A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n</w:t>
      </w:r>
      <w:r w:rsidR="00222E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70A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vērtējuma darba </w:t>
      </w:r>
      <w:r w:rsidR="00222E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organizāciju, kā arī </w:t>
      </w:r>
      <w:r w:rsidR="00F21C8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ārvalstu ekspertu </w:t>
      </w:r>
      <w:r w:rsidR="00A471C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ņojum</w:t>
      </w:r>
      <w:r w:rsidR="003055B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</w:t>
      </w:r>
      <w:r w:rsidR="00B5581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ar </w:t>
      </w:r>
      <w:r w:rsidR="0086611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o </w:t>
      </w:r>
      <w:r w:rsidR="004562B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u </w:t>
      </w:r>
      <w:r w:rsidR="00B5581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vērtējumu </w:t>
      </w:r>
      <w:r w:rsidR="00A471C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(turpmāk – konsolidētais ziņojums) sagatavošanu. </w:t>
      </w:r>
    </w:p>
    <w:p w14:paraId="7424FA57" w14:textId="77777777" w:rsidR="00970057" w:rsidRPr="00E05674" w:rsidRDefault="00970057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7629CDEC" w14:textId="6A83BE7F" w:rsidR="009704A7" w:rsidRPr="00E05674" w:rsidRDefault="0042030C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lastRenderedPageBreak/>
        <w:t>6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 Izpildītājs</w:t>
      </w:r>
      <w:r w:rsidR="008477B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:</w:t>
      </w:r>
    </w:p>
    <w:p w14:paraId="438F5708" w14:textId="70BB80CA" w:rsidR="00970057" w:rsidRPr="00E05674" w:rsidRDefault="0042030C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</w:t>
      </w:r>
      <w:r w:rsidR="00D74F1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1.</w:t>
      </w:r>
      <w:r w:rsid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7E409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zveido</w:t>
      </w:r>
      <w:r w:rsidR="00770A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 organizē</w:t>
      </w:r>
      <w:r w:rsidR="002E079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62DD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vērtējuma</w:t>
      </w:r>
      <w:r w:rsidR="00082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2E079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darbu</w:t>
      </w:r>
      <w:r w:rsidR="007E409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70A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š</w:t>
      </w:r>
      <w:r w:rsidR="002E079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dā</w:t>
      </w:r>
      <w:r w:rsidR="00770A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 </w:t>
      </w:r>
      <w:r w:rsidR="007E409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oleģiāl</w:t>
      </w:r>
      <w:r w:rsidR="00082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s</w:t>
      </w:r>
      <w:r w:rsidR="007E409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ārvalstu ekspertu grup</w:t>
      </w:r>
      <w:r w:rsidR="002E079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</w:t>
      </w:r>
      <w:r w:rsidR="007E409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s (turpmāk – ekspertu grupa)</w:t>
      </w:r>
      <w:r w:rsidR="00796E8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082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evērojot</w:t>
      </w:r>
      <w:r w:rsidR="00796E8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082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rmatīvo regulējumu </w:t>
      </w:r>
      <w:r w:rsidR="00796E8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ar Latvijas zinātnes nozarēm un apakšnozarēm</w:t>
      </w:r>
      <w:r w:rsidR="007E409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:</w:t>
      </w:r>
    </w:p>
    <w:p w14:paraId="6D0AA8CB" w14:textId="44ECF971" w:rsidR="00970057" w:rsidRPr="00E05674" w:rsidRDefault="0042030C" w:rsidP="0019779D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1.</w:t>
      </w:r>
      <w:r w:rsidR="0039400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.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dabaszinātņu</w:t>
      </w:r>
      <w:r w:rsidR="009F07F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ekspertu </w:t>
      </w:r>
      <w:r w:rsidR="00646DC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rupa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; </w:t>
      </w:r>
    </w:p>
    <w:p w14:paraId="4CFA5A3F" w14:textId="522A34E6" w:rsidR="00970057" w:rsidRPr="00E05674" w:rsidRDefault="0042030C" w:rsidP="0019779D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</w:t>
      </w:r>
      <w:r w:rsidR="00D74F1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1.2. 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ženierzinātņu un tehnoloģiju</w:t>
      </w:r>
      <w:r w:rsidR="009F07F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ekspertu </w:t>
      </w:r>
      <w:r w:rsidR="00646DC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rupa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; </w:t>
      </w:r>
    </w:p>
    <w:p w14:paraId="3B650F4F" w14:textId="383C3505" w:rsidR="00970057" w:rsidRPr="00E05674" w:rsidRDefault="0042030C" w:rsidP="0019779D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D74F1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.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3. medicīnas un veselības zinātņu</w:t>
      </w:r>
      <w:r w:rsidR="009F07F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ekspertu </w:t>
      </w:r>
      <w:r w:rsidR="00646DC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rupa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; </w:t>
      </w:r>
    </w:p>
    <w:p w14:paraId="2F091D2C" w14:textId="78CAD602" w:rsidR="00970057" w:rsidRPr="00E05674" w:rsidRDefault="009F07FF" w:rsidP="0019779D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D74F1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.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. lauksaimniecības, meža un veterināro zinātņu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ekspertu </w:t>
      </w:r>
      <w:r w:rsidR="00646DC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rupa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; </w:t>
      </w:r>
    </w:p>
    <w:p w14:paraId="31C8EEE4" w14:textId="1880F8B9" w:rsidR="00D74F15" w:rsidRPr="00E05674" w:rsidRDefault="0042030C" w:rsidP="0019779D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D74F1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.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5. sociālo zinātņu</w:t>
      </w:r>
      <w:r w:rsidR="009F07F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ekspertu </w:t>
      </w:r>
      <w:r w:rsidR="00646DC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rupa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; </w:t>
      </w:r>
    </w:p>
    <w:p w14:paraId="2EF2D113" w14:textId="26D29D90" w:rsidR="00D74F15" w:rsidRPr="00E05674" w:rsidRDefault="0042030C" w:rsidP="0019779D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D74F1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.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. humanitāro un mākslas zinātņu</w:t>
      </w:r>
      <w:r w:rsidR="009F07F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ekspertu </w:t>
      </w:r>
      <w:r w:rsidR="00646DC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rupa</w:t>
      </w:r>
      <w:r w:rsidR="009704A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61795D12" w14:textId="33C722B3" w:rsidR="0060778E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</w:t>
      </w:r>
      <w:r w:rsidR="00D74F1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2.</w:t>
      </w:r>
      <w:r w:rsidR="00D22A41">
        <w:rPr>
          <w:rFonts w:ascii="Times New Roman" w:hAnsi="Times New Roman" w:cs="Times New Roman"/>
          <w:color w:val="auto"/>
          <w:sz w:val="28"/>
          <w:szCs w:val="28"/>
        </w:rPr>
        <w:t> </w:t>
      </w:r>
      <w:r w:rsidR="00E166E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drošina, ka katrā ekspertu grupā ir vismaz seši ārvalstu eksperti, no kuriem </w:t>
      </w:r>
      <w:r w:rsidR="00082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iens </w:t>
      </w:r>
      <w:r w:rsidR="00B4267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–</w:t>
      </w:r>
      <w:r w:rsidR="00082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ekspertu grupas vadītājs, </w:t>
      </w:r>
      <w:r w:rsidR="00E166E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iens </w:t>
      </w:r>
      <w:r w:rsidR="00B4267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–</w:t>
      </w:r>
      <w:r w:rsidR="00E166E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tautsaimniecības eksperts</w:t>
      </w:r>
      <w:r w:rsidR="002E079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</w:t>
      </w:r>
      <w:r w:rsidR="00082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67380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ismaz viens</w:t>
      </w:r>
      <w:r w:rsidR="007B4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082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ārvalsts </w:t>
      </w:r>
      <w:r w:rsidR="007B4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eksperts atbilst</w:t>
      </w:r>
      <w:r w:rsidR="0086611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zinātniskās</w:t>
      </w:r>
      <w:r w:rsidR="007B4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stitūcijas</w:t>
      </w:r>
      <w:r w:rsidR="001A25A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B4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ai </w:t>
      </w:r>
      <w:r w:rsidR="00121D4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šo </w:t>
      </w:r>
      <w:r w:rsidR="0076473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teikumu 15.2.</w:t>
      </w:r>
      <w:r w:rsidR="00D22A4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67380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pakšpunktā minētās </w:t>
      </w:r>
      <w:r w:rsidR="007B4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</w:t>
      </w:r>
      <w:r w:rsidR="0067380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ērtējamās vienības </w:t>
      </w:r>
      <w:r w:rsidR="00B4267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darbības </w:t>
      </w:r>
      <w:r w:rsidR="003A4AA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es </w:t>
      </w:r>
      <w:r w:rsidR="007B4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zarei</w:t>
      </w:r>
      <w:r w:rsidR="00CE4E8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ievērojot normatīvo regulējumu par Latvijas zinātnes nozarēm un apakšnozarēm</w:t>
      </w:r>
      <w:r w:rsidR="0060778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63F8D130" w14:textId="70525DB0" w:rsidR="005E6FB9" w:rsidRPr="00E05674" w:rsidRDefault="0060778E" w:rsidP="0019779D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6.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3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D22A4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drošina</w:t>
      </w:r>
      <w:r w:rsidR="007B44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6611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ajai 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ai </w:t>
      </w:r>
      <w:r w:rsidR="005D0EB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tiesība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epazīties ar</w:t>
      </w:r>
      <w:r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5D0EB7" w:rsidRPr="00E05674">
        <w:rPr>
          <w:rFonts w:ascii="Times New Roman" w:hAnsi="Times New Roman" w:cs="Times New Roman"/>
          <w:color w:val="auto"/>
          <w:sz w:val="28"/>
          <w:szCs w:val="28"/>
        </w:rPr>
        <w:t>attiecīg</w:t>
      </w:r>
      <w:r w:rsidR="0019779D">
        <w:rPr>
          <w:rFonts w:ascii="Times New Roman" w:hAnsi="Times New Roman" w:cs="Times New Roman"/>
          <w:color w:val="auto"/>
          <w:sz w:val="28"/>
          <w:szCs w:val="28"/>
        </w:rPr>
        <w:t>ā</w:t>
      </w:r>
      <w:r w:rsidR="005D0EB7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s ekspertu </w:t>
      </w:r>
      <w:r w:rsidR="005D0EB7" w:rsidRPr="00C33D08">
        <w:rPr>
          <w:rFonts w:ascii="Times New Roman" w:hAnsi="Times New Roman" w:cs="Times New Roman"/>
          <w:color w:val="auto"/>
          <w:sz w:val="28"/>
          <w:szCs w:val="28"/>
        </w:rPr>
        <w:t xml:space="preserve">grupas locekļiem, kuri ir piesaistīti </w:t>
      </w:r>
      <w:r w:rsidR="00866117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s</w:t>
      </w:r>
      <w:r w:rsidR="00866117" w:rsidRPr="00C33D08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5D0EB7" w:rsidRPr="00C33D08">
        <w:rPr>
          <w:rFonts w:ascii="Times New Roman" w:hAnsi="Times New Roman" w:cs="Times New Roman"/>
          <w:color w:val="auto"/>
          <w:sz w:val="28"/>
          <w:szCs w:val="28"/>
        </w:rPr>
        <w:t>institūcijas</w:t>
      </w:r>
      <w:r w:rsidR="00CE4E88" w:rsidRPr="00C33D08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5D0EB7" w:rsidRPr="00C33D08">
        <w:rPr>
          <w:rFonts w:ascii="Times New Roman" w:hAnsi="Times New Roman" w:cs="Times New Roman"/>
          <w:color w:val="auto"/>
          <w:sz w:val="28"/>
          <w:szCs w:val="28"/>
        </w:rPr>
        <w:t>novērtēšanai</w:t>
      </w:r>
      <w:r w:rsidR="009D6131" w:rsidRPr="00C33D08">
        <w:rPr>
          <w:rFonts w:ascii="Times New Roman" w:hAnsi="Times New Roman" w:cs="Times New Roman"/>
          <w:color w:val="auto"/>
          <w:sz w:val="28"/>
          <w:szCs w:val="28"/>
        </w:rPr>
        <w:t>.</w:t>
      </w:r>
      <w:r w:rsidR="00CE4E88" w:rsidRPr="00C33D08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C33D08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 institūcija</w:t>
      </w:r>
      <w:r w:rsidR="005D0EB7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D84C3E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piecu</w:t>
      </w:r>
      <w:r w:rsidR="005E6FB9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darbdienu laikā </w:t>
      </w:r>
      <w:r w:rsidR="00C33D08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pēc</w:t>
      </w:r>
      <w:r w:rsidR="005E6FB9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C33D08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šī</w:t>
      </w:r>
      <w:r w:rsidR="005E6FB9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 informācijas </w:t>
      </w:r>
      <w:r w:rsidR="00C33D08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saņemšanas</w:t>
      </w:r>
      <w:r w:rsidR="005E6FB9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C33D08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nosūta</w:t>
      </w:r>
      <w:r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5D0EB7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izpildītājam raks</w:t>
      </w:r>
      <w:r w:rsidR="008E7ABC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tveida</w:t>
      </w:r>
      <w:r w:rsidR="005D0EB7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0F6DE3">
        <w:rPr>
          <w:rFonts w:ascii="Times New Roman" w:eastAsia="Times New Roman" w:hAnsi="Times New Roman" w:cs="Times New Roman"/>
          <w:color w:val="auto"/>
          <w:sz w:val="28"/>
          <w:szCs w:val="28"/>
        </w:rPr>
        <w:t>iesnieg</w:t>
      </w:r>
      <w:r w:rsidR="005D0EB7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umu par piesaistīto ārvalstu ekspert</w:t>
      </w:r>
      <w:r w:rsidR="005E6FB9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5D0EB7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5522E8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atbilstību</w:t>
      </w:r>
      <w:r w:rsidR="00CE4E88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66117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</w:t>
      </w:r>
      <w:r w:rsidR="005E6FB9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insti</w:t>
      </w:r>
      <w:r w:rsidR="00764733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tūcijas vai šo noteikumu 15.2.</w:t>
      </w:r>
      <w:r w:rsidR="00C33D08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5E6FB9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pakšpunktā minētās vērtējamās vienības </w:t>
      </w:r>
      <w:r w:rsidR="000F6DE3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darbības </w:t>
      </w:r>
      <w:r w:rsidR="005E6FB9" w:rsidRPr="00C33D08">
        <w:rPr>
          <w:rFonts w:ascii="Times New Roman" w:eastAsia="Times New Roman" w:hAnsi="Times New Roman" w:cs="Times New Roman"/>
          <w:color w:val="auto"/>
          <w:sz w:val="28"/>
          <w:szCs w:val="28"/>
        </w:rPr>
        <w:t>zinātnes nozarei, ievērojot normatīvo regulējumu par Latvijas zinātnes nozarēm un apakšnozarēm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5D0EB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Ja </w:t>
      </w:r>
      <w:r w:rsidR="005E6FB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zpildītājs</w:t>
      </w:r>
      <w:r w:rsidR="005D0EB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0F6DE3">
        <w:rPr>
          <w:rFonts w:ascii="Times New Roman" w:eastAsia="Times New Roman" w:hAnsi="Times New Roman" w:cs="Times New Roman"/>
          <w:color w:val="auto"/>
          <w:sz w:val="28"/>
          <w:szCs w:val="28"/>
        </w:rPr>
        <w:t>minēto iesniegumu</w:t>
      </w:r>
      <w:r w:rsidR="00C33D08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5D0EB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tzīst </w:t>
      </w:r>
      <w:r w:rsidR="005E6FB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ar pamatotu, tas</w:t>
      </w:r>
      <w:r w:rsidR="005E6FB9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 precizē attiecīg</w:t>
      </w:r>
      <w:r w:rsidR="0019779D">
        <w:rPr>
          <w:rFonts w:ascii="Times New Roman" w:hAnsi="Times New Roman" w:cs="Times New Roman"/>
          <w:color w:val="auto"/>
          <w:sz w:val="28"/>
          <w:szCs w:val="28"/>
        </w:rPr>
        <w:t>ā</w:t>
      </w:r>
      <w:r w:rsidR="005E6FB9" w:rsidRPr="00E05674">
        <w:rPr>
          <w:rFonts w:ascii="Times New Roman" w:hAnsi="Times New Roman" w:cs="Times New Roman"/>
          <w:color w:val="auto"/>
          <w:sz w:val="28"/>
          <w:szCs w:val="28"/>
        </w:rPr>
        <w:t>s ekspertu grupas sastāvu, lai nodrošinātu</w:t>
      </w:r>
      <w:r w:rsidR="0086611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zinātniskās</w:t>
      </w:r>
      <w:r w:rsidR="005E6FB9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 institūcijas novērtējumu. </w:t>
      </w:r>
    </w:p>
    <w:p w14:paraId="0C8D820A" w14:textId="77777777" w:rsidR="007438BF" w:rsidRPr="00E05674" w:rsidRDefault="007438BF" w:rsidP="0019779D">
      <w:pPr>
        <w:spacing w:after="0" w:line="240" w:lineRule="auto"/>
        <w:ind w:left="709"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768C4404" w14:textId="365B6929" w:rsidR="0005035E" w:rsidRPr="00E05674" w:rsidRDefault="00446761" w:rsidP="0019779D">
      <w:pPr>
        <w:pStyle w:val="CommentText"/>
        <w:spacing w:after="0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7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rasības </w:t>
      </w:r>
      <w:r w:rsidR="00FC281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rvalsts</w:t>
      </w:r>
      <w:r w:rsidR="00A471C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ekspert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m: </w:t>
      </w:r>
    </w:p>
    <w:p w14:paraId="7BC2D688" w14:textId="10DFDE81" w:rsidR="0042030C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7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1.</w:t>
      </w:r>
      <w:r w:rsidR="00D22A4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222E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doktora zinātniskais grāds; </w:t>
      </w:r>
    </w:p>
    <w:p w14:paraId="52DCCF4C" w14:textId="03786174" w:rsidR="0005035E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7</w:t>
      </w:r>
      <w:r w:rsidR="0039400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2.</w:t>
      </w:r>
      <w:r w:rsidR="00D22A4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E166E9" w:rsidRPr="00E05674">
        <w:rPr>
          <w:rFonts w:ascii="Times New Roman" w:hAnsi="Times New Roman" w:cs="Times New Roman"/>
          <w:color w:val="auto"/>
          <w:sz w:val="28"/>
          <w:szCs w:val="28"/>
        </w:rPr>
        <w:t>starptautiska pētniecības un attīstības</w:t>
      </w:r>
      <w:r w:rsidR="00D22A41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E166E9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sistēmu </w:t>
      </w:r>
      <w:r w:rsidR="002E0794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vai 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o institūciju</w:t>
      </w:r>
      <w:r w:rsidR="00E166E9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 novērtēšanas pieredze, kas iegūta dažādās valstīs</w:t>
      </w:r>
      <w:r w:rsidR="00D22A41">
        <w:rPr>
          <w:rFonts w:ascii="Times New Roman" w:hAnsi="Times New Roman" w:cs="Times New Roman"/>
          <w:color w:val="auto"/>
          <w:sz w:val="28"/>
          <w:szCs w:val="28"/>
        </w:rPr>
        <w:t>;</w:t>
      </w:r>
    </w:p>
    <w:p w14:paraId="7C0970BF" w14:textId="14E7852F" w:rsidR="0005035E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7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3.</w:t>
      </w:r>
      <w:r w:rsidR="00D22A4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5D70A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ismaz 10 </w:t>
      </w:r>
      <w:r w:rsidR="00292B2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adu</w:t>
      </w:r>
      <w:r w:rsidR="0016647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zinātniskā </w:t>
      </w:r>
      <w:r w:rsidR="0016647B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darba</w:t>
      </w:r>
      <w:r w:rsidR="00292B2B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ieredze</w:t>
      </w:r>
      <w:r w:rsidR="00C33D08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</w:t>
      </w:r>
      <w:r w:rsidR="00292B2B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05035E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oriģināl</w:t>
      </w:r>
      <w:r w:rsidR="00C33D08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05035E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zinātnisk</w:t>
      </w:r>
      <w:r w:rsidR="00C33D08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o</w:t>
      </w:r>
      <w:r w:rsidR="0005035E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rakst</w:t>
      </w:r>
      <w:r w:rsidR="00C33D08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05035E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C33D08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publikācijas</w:t>
      </w:r>
      <w:r w:rsidR="00C33D08" w:rsidRPr="003A122B">
        <w:rPr>
          <w:rFonts w:ascii="Times New Roman" w:eastAsia="Times New Roman" w:hAnsi="Times New Roman" w:cs="Times New Roman"/>
          <w:i/>
          <w:color w:val="auto"/>
          <w:sz w:val="28"/>
          <w:szCs w:val="28"/>
        </w:rPr>
        <w:t xml:space="preserve"> </w:t>
      </w:r>
      <w:r w:rsidR="0005035E" w:rsidRPr="003A122B">
        <w:rPr>
          <w:rFonts w:ascii="Times New Roman" w:eastAsia="Times New Roman" w:hAnsi="Times New Roman" w:cs="Times New Roman"/>
          <w:i/>
          <w:color w:val="auto"/>
          <w:sz w:val="28"/>
          <w:szCs w:val="28"/>
        </w:rPr>
        <w:t xml:space="preserve">Web </w:t>
      </w:r>
      <w:proofErr w:type="spellStart"/>
      <w:r w:rsidR="0005035E" w:rsidRPr="003A122B">
        <w:rPr>
          <w:rFonts w:ascii="Times New Roman" w:eastAsia="Times New Roman" w:hAnsi="Times New Roman" w:cs="Times New Roman"/>
          <w:i/>
          <w:color w:val="auto"/>
          <w:sz w:val="28"/>
          <w:szCs w:val="28"/>
        </w:rPr>
        <w:t>of</w:t>
      </w:r>
      <w:proofErr w:type="spellEnd"/>
      <w:r w:rsidR="0005035E" w:rsidRPr="003A122B">
        <w:rPr>
          <w:rFonts w:ascii="Times New Roman" w:eastAsia="Times New Roman" w:hAnsi="Times New Roman" w:cs="Times New Roman"/>
          <w:i/>
          <w:color w:val="auto"/>
          <w:sz w:val="28"/>
          <w:szCs w:val="28"/>
        </w:rPr>
        <w:t xml:space="preserve"> </w:t>
      </w:r>
      <w:proofErr w:type="spellStart"/>
      <w:r w:rsidR="0005035E" w:rsidRPr="003A122B">
        <w:rPr>
          <w:rFonts w:ascii="Times New Roman" w:eastAsia="Times New Roman" w:hAnsi="Times New Roman" w:cs="Times New Roman"/>
          <w:i/>
          <w:color w:val="auto"/>
          <w:sz w:val="28"/>
          <w:szCs w:val="28"/>
        </w:rPr>
        <w:t>Science</w:t>
      </w:r>
      <w:proofErr w:type="spellEnd"/>
      <w:r w:rsidR="0005035E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ai </w:t>
      </w:r>
      <w:r w:rsidR="0005035E" w:rsidRPr="003A122B">
        <w:rPr>
          <w:rFonts w:ascii="Times New Roman" w:eastAsia="Times New Roman" w:hAnsi="Times New Roman" w:cs="Times New Roman"/>
          <w:i/>
          <w:color w:val="auto"/>
          <w:sz w:val="28"/>
          <w:szCs w:val="28"/>
        </w:rPr>
        <w:t>SCOPUS</w:t>
      </w:r>
      <w:r w:rsidR="0005035E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datubāzēs iekļautajos recenzēt</w:t>
      </w:r>
      <w:r w:rsidR="003A122B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aj</w:t>
      </w:r>
      <w:r w:rsidR="0005035E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os zinātniskajos žurnālos</w:t>
      </w:r>
      <w:proofErr w:type="gramStart"/>
      <w:r w:rsidR="0005035E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ai rakstu krājumos, kuru citējamības indekss sasniedz vismaz nozares vidējo</w:t>
      </w:r>
      <w:r w:rsidR="003A122B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deksu</w:t>
      </w:r>
      <w:proofErr w:type="gramEnd"/>
      <w:r w:rsidR="00115DCB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(nav attiecināms uz tautsaimniecības ekspertu)</w:t>
      </w:r>
      <w:r w:rsidR="0005035E" w:rsidRP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2FC31204" w14:textId="276C249F" w:rsidR="00E166E9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7</w:t>
      </w:r>
      <w:r w:rsidR="00AB44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4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epārstāv </w:t>
      </w:r>
      <w:r w:rsidR="0086611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o 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u un viņa darbībā nav tādu apstākļu, kas izraisa interešu konfliktu, ta</w:t>
      </w:r>
      <w:r w:rsidR="00D903D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skaitā nerada un neradīs personisko vai mantisko ieinteresētību</w:t>
      </w:r>
      <w:r w:rsidR="0067380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</w:p>
    <w:p w14:paraId="0F2965E2" w14:textId="77777777" w:rsidR="0005035E" w:rsidRPr="00E05674" w:rsidRDefault="0005035E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42364666" w14:textId="5ED8A925" w:rsidR="0005035E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8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rasības 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ekspertu grupas vadītāj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m:</w:t>
      </w:r>
      <w:r w:rsidR="0005035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14:paraId="373792D8" w14:textId="6BFD18FE" w:rsidR="0005035E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8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1. </w:t>
      </w:r>
      <w:r w:rsidR="00AB44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tbilst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ība</w:t>
      </w:r>
      <w:r w:rsidR="0091153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šo noteikumu</w:t>
      </w:r>
      <w:r w:rsidR="00AB44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42030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7</w:t>
      </w:r>
      <w:r w:rsidR="00003D3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 </w:t>
      </w:r>
      <w:r w:rsidR="0086768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unktā</w:t>
      </w:r>
      <w:r w:rsidR="00AB44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D2B7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minētajām prasībām</w:t>
      </w:r>
      <w:r w:rsidR="00AB44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46C2FCB7" w14:textId="5BDCDA39" w:rsidR="00970057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8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2.</w:t>
      </w:r>
      <w:r w:rsidR="00D903D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351CF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i</w:t>
      </w:r>
      <w:r w:rsidR="00E2518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eredze </w:t>
      </w:r>
      <w:r w:rsidR="008B112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tarptautiskas </w:t>
      </w:r>
      <w:r w:rsidR="0086768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ekspertu grup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s</w:t>
      </w:r>
      <w:r w:rsidR="0086768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adībā, </w:t>
      </w:r>
      <w:r w:rsidR="003305B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vērtējot </w:t>
      </w:r>
      <w:r w:rsidR="0086611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s</w:t>
      </w:r>
      <w:r w:rsidR="002A537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3305B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s.</w:t>
      </w:r>
    </w:p>
    <w:p w14:paraId="76B6AC18" w14:textId="77777777" w:rsidR="00867685" w:rsidRPr="00E05674" w:rsidRDefault="00867685" w:rsidP="0019779D">
      <w:pPr>
        <w:spacing w:after="0" w:line="240" w:lineRule="auto"/>
        <w:ind w:left="709"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24B9A9B" w14:textId="29FF8254" w:rsidR="00FE42F7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9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0D08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Ekspertu grupa</w:t>
      </w:r>
      <w:r w:rsidR="003A122B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eic šādus</w:t>
      </w:r>
      <w:r w:rsidR="000D08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zdevumus</w:t>
      </w:r>
      <w:r w:rsidR="000D08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:</w:t>
      </w:r>
    </w:p>
    <w:p w14:paraId="31CF1A11" w14:textId="22A5FB1A" w:rsidR="002B32C6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trike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lastRenderedPageBreak/>
        <w:t>9</w:t>
      </w:r>
      <w:r w:rsidR="000D08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1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zvērtē</w:t>
      </w:r>
      <w:r w:rsidR="00B771DA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s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stitūcij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s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EF5CE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darbības 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ašvērtējuma </w:t>
      </w:r>
      <w:r w:rsidR="00222E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ņojum</w:t>
      </w:r>
      <w:r w:rsidR="00FF5F3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EF5CE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(turpmāk – pašvērtējuma ziņojums) 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sniegto informāciju;</w:t>
      </w:r>
    </w:p>
    <w:p w14:paraId="50C71AAD" w14:textId="19CFE911" w:rsidR="001E1AC6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trike/>
          <w:color w:val="auto"/>
          <w:sz w:val="28"/>
          <w:szCs w:val="28"/>
        </w:rPr>
      </w:pPr>
      <w:r w:rsidRPr="00E05674">
        <w:rPr>
          <w:rFonts w:ascii="Times New Roman" w:hAnsi="Times New Roman" w:cs="Times New Roman"/>
          <w:color w:val="auto"/>
          <w:sz w:val="28"/>
          <w:szCs w:val="28"/>
        </w:rPr>
        <w:t>9</w:t>
      </w:r>
      <w:r w:rsidR="005D1A24" w:rsidRPr="00E05674">
        <w:rPr>
          <w:rFonts w:ascii="Times New Roman" w:hAnsi="Times New Roman" w:cs="Times New Roman"/>
          <w:color w:val="auto"/>
          <w:sz w:val="28"/>
          <w:szCs w:val="28"/>
        </w:rPr>
        <w:t>.2. </w:t>
      </w:r>
      <w:r w:rsidR="001E1AC6" w:rsidRPr="00E05674">
        <w:rPr>
          <w:rFonts w:ascii="Times New Roman" w:hAnsi="Times New Roman" w:cs="Times New Roman"/>
          <w:color w:val="auto"/>
          <w:sz w:val="28"/>
          <w:szCs w:val="28"/>
        </w:rPr>
        <w:t>i</w:t>
      </w:r>
      <w:r w:rsidR="001E1AC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vērtē</w:t>
      </w:r>
      <w:r w:rsidR="001E51B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1153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formācijas sistēm</w:t>
      </w:r>
      <w:r w:rsidR="00A736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</w:t>
      </w:r>
      <w:r w:rsidR="001E1AC6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4562BC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iekļauto </w:t>
      </w:r>
      <w:r w:rsidR="001E1AC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formāciju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ar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o </w:t>
      </w:r>
      <w:r w:rsidR="009D79F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u</w:t>
      </w:r>
      <w:r w:rsidR="00D719B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  <w:r w:rsidR="004562B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14:paraId="7515621D" w14:textId="716E7139" w:rsidR="0091153E" w:rsidRPr="00E05674" w:rsidRDefault="00446761" w:rsidP="0019779D">
      <w:pPr>
        <w:pStyle w:val="tv2132"/>
        <w:spacing w:line="240" w:lineRule="auto"/>
        <w:ind w:firstLine="709"/>
        <w:jc w:val="both"/>
        <w:rPr>
          <w:color w:val="auto"/>
          <w:sz w:val="28"/>
          <w:szCs w:val="28"/>
        </w:rPr>
      </w:pPr>
      <w:r w:rsidRPr="00E05674">
        <w:rPr>
          <w:color w:val="auto"/>
          <w:sz w:val="28"/>
          <w:szCs w:val="28"/>
        </w:rPr>
        <w:t>9</w:t>
      </w:r>
      <w:r w:rsidR="001E1AC6" w:rsidRPr="00E05674">
        <w:rPr>
          <w:color w:val="auto"/>
          <w:sz w:val="28"/>
          <w:szCs w:val="28"/>
        </w:rPr>
        <w:t>.3</w:t>
      </w:r>
      <w:r w:rsidR="005D1A24" w:rsidRPr="00E05674">
        <w:rPr>
          <w:color w:val="auto"/>
          <w:sz w:val="28"/>
          <w:szCs w:val="28"/>
        </w:rPr>
        <w:t>. </w:t>
      </w:r>
      <w:r w:rsidR="001E1AC6" w:rsidRPr="00E05674">
        <w:rPr>
          <w:color w:val="auto"/>
          <w:sz w:val="28"/>
          <w:szCs w:val="28"/>
        </w:rPr>
        <w:t xml:space="preserve">izvērtē </w:t>
      </w:r>
      <w:r w:rsidR="003D78FA" w:rsidRPr="00E05674">
        <w:rPr>
          <w:i/>
          <w:color w:val="auto"/>
          <w:sz w:val="28"/>
          <w:szCs w:val="28"/>
        </w:rPr>
        <w:t xml:space="preserve">Web </w:t>
      </w:r>
      <w:proofErr w:type="spellStart"/>
      <w:r w:rsidR="003D78FA" w:rsidRPr="00E05674">
        <w:rPr>
          <w:i/>
          <w:color w:val="auto"/>
          <w:sz w:val="28"/>
          <w:szCs w:val="28"/>
        </w:rPr>
        <w:t>of</w:t>
      </w:r>
      <w:proofErr w:type="spellEnd"/>
      <w:r w:rsidR="003D78FA" w:rsidRPr="00E05674">
        <w:rPr>
          <w:i/>
          <w:color w:val="auto"/>
          <w:sz w:val="28"/>
          <w:szCs w:val="28"/>
        </w:rPr>
        <w:t xml:space="preserve"> </w:t>
      </w:r>
      <w:proofErr w:type="spellStart"/>
      <w:r w:rsidR="003D78FA" w:rsidRPr="00E05674">
        <w:rPr>
          <w:i/>
          <w:color w:val="auto"/>
          <w:sz w:val="28"/>
          <w:szCs w:val="28"/>
        </w:rPr>
        <w:t>Science</w:t>
      </w:r>
      <w:proofErr w:type="spellEnd"/>
      <w:r w:rsidR="004311EE" w:rsidRPr="00E05674">
        <w:rPr>
          <w:color w:val="auto"/>
          <w:sz w:val="28"/>
          <w:szCs w:val="28"/>
        </w:rPr>
        <w:t xml:space="preserve">, </w:t>
      </w:r>
      <w:r w:rsidR="003D78FA" w:rsidRPr="00E05674">
        <w:rPr>
          <w:i/>
          <w:color w:val="auto"/>
          <w:sz w:val="28"/>
          <w:szCs w:val="28"/>
        </w:rPr>
        <w:t>SCOPUS</w:t>
      </w:r>
      <w:r w:rsidR="003D78FA" w:rsidRPr="00E05674">
        <w:rPr>
          <w:color w:val="auto"/>
          <w:sz w:val="28"/>
          <w:szCs w:val="28"/>
        </w:rPr>
        <w:t xml:space="preserve"> </w:t>
      </w:r>
      <w:r w:rsidR="004311EE" w:rsidRPr="00E05674">
        <w:rPr>
          <w:color w:val="auto"/>
          <w:sz w:val="28"/>
          <w:szCs w:val="28"/>
        </w:rPr>
        <w:t xml:space="preserve">un citās </w:t>
      </w:r>
      <w:r w:rsidR="000D172C" w:rsidRPr="00E05674">
        <w:rPr>
          <w:color w:val="auto"/>
          <w:sz w:val="28"/>
          <w:szCs w:val="28"/>
        </w:rPr>
        <w:t>zinātniskās</w:t>
      </w:r>
      <w:r w:rsidR="004311EE" w:rsidRPr="00E05674">
        <w:rPr>
          <w:color w:val="auto"/>
          <w:sz w:val="28"/>
          <w:szCs w:val="28"/>
        </w:rPr>
        <w:t xml:space="preserve"> literatūras </w:t>
      </w:r>
      <w:r w:rsidR="003D78FA" w:rsidRPr="00E05674">
        <w:rPr>
          <w:color w:val="auto"/>
          <w:sz w:val="28"/>
          <w:szCs w:val="28"/>
        </w:rPr>
        <w:t xml:space="preserve">datubāzēs </w:t>
      </w:r>
      <w:r w:rsidR="00FE42F7" w:rsidRPr="00E05674">
        <w:rPr>
          <w:color w:val="auto"/>
          <w:sz w:val="28"/>
          <w:szCs w:val="28"/>
        </w:rPr>
        <w:t>pieejamo informāciju</w:t>
      </w:r>
      <w:r w:rsidR="001E1AC6" w:rsidRPr="00E05674">
        <w:rPr>
          <w:color w:val="auto"/>
          <w:sz w:val="28"/>
          <w:szCs w:val="28"/>
        </w:rPr>
        <w:t xml:space="preserve"> </w:t>
      </w:r>
      <w:r w:rsidR="0091153E" w:rsidRPr="00E05674">
        <w:rPr>
          <w:color w:val="auto"/>
          <w:sz w:val="28"/>
          <w:szCs w:val="28"/>
        </w:rPr>
        <w:t xml:space="preserve">un </w:t>
      </w:r>
      <w:proofErr w:type="spellStart"/>
      <w:r w:rsidR="00FE42F7" w:rsidRPr="00E05674">
        <w:rPr>
          <w:color w:val="auto"/>
          <w:sz w:val="28"/>
          <w:szCs w:val="28"/>
        </w:rPr>
        <w:t>bibliometriskās</w:t>
      </w:r>
      <w:proofErr w:type="spellEnd"/>
      <w:r w:rsidR="00FE42F7" w:rsidRPr="00E05674">
        <w:rPr>
          <w:color w:val="auto"/>
          <w:sz w:val="28"/>
          <w:szCs w:val="28"/>
        </w:rPr>
        <w:t xml:space="preserve"> anal</w:t>
      </w:r>
      <w:r w:rsidR="0091153E" w:rsidRPr="00E05674">
        <w:rPr>
          <w:color w:val="auto"/>
          <w:sz w:val="28"/>
          <w:szCs w:val="28"/>
        </w:rPr>
        <w:t>īzes rezultātus</w:t>
      </w:r>
      <w:r w:rsidR="000D0805" w:rsidRPr="00E05674">
        <w:rPr>
          <w:color w:val="auto"/>
          <w:sz w:val="28"/>
          <w:szCs w:val="28"/>
        </w:rPr>
        <w:t>;</w:t>
      </w:r>
    </w:p>
    <w:p w14:paraId="5F222068" w14:textId="4F8824E4" w:rsidR="0091153E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9</w:t>
      </w:r>
      <w:r w:rsidR="008B719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4</w:t>
      </w:r>
      <w:r w:rsidR="000D08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014FF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īsteno 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lātienes vizītes</w:t>
      </w:r>
      <w:r w:rsidR="00B448D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ajā </w:t>
      </w:r>
      <w:r w:rsidR="00222E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ā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</w:t>
      </w:r>
      <w:r w:rsidR="00F0268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as ietver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tervijas</w:t>
      </w:r>
      <w:r w:rsidR="0017460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ar </w:t>
      </w:r>
      <w:r w:rsidR="00014FF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</w:t>
      </w:r>
      <w:r w:rsidR="0017460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s darbiniekiem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 pētniecības infrastruktūras apskat</w:t>
      </w:r>
      <w:r w:rsidR="003A4AA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. </w:t>
      </w:r>
      <w:r w:rsidR="003A122B">
        <w:rPr>
          <w:rFonts w:ascii="Times New Roman" w:eastAsia="Times New Roman" w:hAnsi="Times New Roman" w:cs="Times New Roman"/>
          <w:color w:val="auto"/>
          <w:sz w:val="28"/>
          <w:szCs w:val="28"/>
        </w:rPr>
        <w:t>V</w:t>
      </w:r>
      <w:r w:rsidR="002F068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zīšu laikā </w:t>
      </w:r>
      <w:r w:rsidR="00014FF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 </w:t>
      </w:r>
      <w:r w:rsidR="002F068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a var papildus organizēt ekspertu grupas intervijas ar </w:t>
      </w:r>
      <w:r w:rsidR="00164F6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zar</w:t>
      </w:r>
      <w:r w:rsidR="000268C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es</w:t>
      </w:r>
      <w:r w:rsidR="00164F6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ministriju, kuras padotībā ir zinātniskā institūcija</w:t>
      </w:r>
      <w:r w:rsidR="001516A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2F068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 </w:t>
      </w:r>
      <w:r w:rsidR="00164F6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aistīto </w:t>
      </w:r>
      <w:r w:rsidR="002F068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dustriju pārstāvjiem</w:t>
      </w:r>
      <w:r w:rsidR="001233F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ņemot vērā zinātniskās institūcijas darbības specifiku</w:t>
      </w:r>
      <w:r w:rsidR="0091153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14969A9A" w14:textId="6E96507E" w:rsidR="009F46E6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9</w:t>
      </w:r>
      <w:r w:rsidR="008B719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5</w:t>
      </w:r>
      <w:r w:rsidR="000D08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97005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agatavo </w:t>
      </w:r>
      <w:r w:rsidR="00C425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ārskatu par katras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</w:t>
      </w:r>
      <w:r w:rsidR="00C425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s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ai šo noteikumu 15.2.</w:t>
      </w:r>
      <w:r w:rsidR="00D903D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pakšpunktā minētās vērtējamās vienības</w:t>
      </w:r>
      <w:r w:rsidR="00C425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ovērtējuma rezultātiem</w:t>
      </w:r>
      <w:r w:rsidR="004C47B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(turpmāk</w:t>
      </w:r>
      <w:r w:rsidR="00D903D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4C47B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– pārskats)</w:t>
      </w:r>
      <w:r w:rsidR="00C425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</w:p>
    <w:p w14:paraId="08D61C0B" w14:textId="77777777" w:rsidR="009F46E6" w:rsidRPr="00E05674" w:rsidRDefault="009F46E6" w:rsidP="0019779D">
      <w:pPr>
        <w:spacing w:after="0" w:line="240" w:lineRule="auto"/>
        <w:ind w:left="426"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09A75718" w14:textId="77777777" w:rsidR="00EF5CEF" w:rsidRPr="00E05674" w:rsidRDefault="009F46E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0.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395BB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zpildītājs sadarbībā ar ekspertu grupas vadītājiem</w:t>
      </w:r>
      <w:r w:rsidR="00EF5CE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:</w:t>
      </w:r>
    </w:p>
    <w:p w14:paraId="17F48F97" w14:textId="34D31131" w:rsidR="00FF2066" w:rsidRPr="00E05674" w:rsidRDefault="00EF5CEF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0.1.</w:t>
      </w:r>
      <w:r w:rsidR="00D903D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395BB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drošina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ajai </w:t>
      </w:r>
      <w:r w:rsidR="00395BB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i iespēju iepazīties ar pārskatu un sniegt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ar to</w:t>
      </w:r>
      <w:r w:rsidR="00395BB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ebildumus un papildinājumu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10</w:t>
      </w:r>
      <w:r w:rsidR="00D903D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darbdienu laikā no dienas, kad tai bija nodrošināta iespēja iepazīties ar pārskatu;</w:t>
      </w:r>
      <w:r w:rsidR="00395BB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14:paraId="079B580B" w14:textId="3CF9BC98" w:rsidR="003D3993" w:rsidRPr="00E05674" w:rsidRDefault="00FF206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0.2.</w:t>
      </w:r>
      <w:r w:rsidR="00D903D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395BB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ēc saņemto iebildumu un papildinājumu</w:t>
      </w:r>
      <w:r w:rsidR="004C47B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proofErr w:type="gramStart"/>
      <w:r w:rsidR="00395BB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zvērtēšanas</w:t>
      </w:r>
      <w:proofErr w:type="gramEnd"/>
      <w:r w:rsidR="00395BB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sagatavo katras ekspertu grupas ziņojumu un konsolidēto ziņojumu</w:t>
      </w:r>
      <w:r w:rsidR="003D399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</w:p>
    <w:p w14:paraId="603F7D2E" w14:textId="77777777" w:rsidR="0042030C" w:rsidRPr="00E05674" w:rsidRDefault="0042030C" w:rsidP="0019779D">
      <w:pPr>
        <w:spacing w:after="0" w:line="240" w:lineRule="auto"/>
        <w:ind w:left="426"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6C96764B" w14:textId="0B79E2FE" w:rsidR="00C828DA" w:rsidRPr="00E05674" w:rsidRDefault="009F46E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1</w:t>
      </w:r>
      <w:r w:rsidR="00562F9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4762C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Ministrija</w:t>
      </w:r>
      <w:r w:rsidR="007C2F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konsultējoties ar </w:t>
      </w:r>
      <w:r w:rsidR="007C2F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zaru ministrij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m</w:t>
      </w:r>
      <w:r w:rsidR="001A25A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kuru padotībā ir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</w:t>
      </w:r>
      <w:r w:rsidR="001A25A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s,</w:t>
      </w:r>
      <w:r w:rsidR="007C2F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</w:t>
      </w:r>
      <w:r w:rsidR="00D903D4">
        <w:rPr>
          <w:rFonts w:ascii="Times New Roman" w:eastAsia="Times New Roman" w:hAnsi="Times New Roman" w:cs="Times New Roman"/>
          <w:color w:val="auto"/>
          <w:sz w:val="28"/>
          <w:szCs w:val="28"/>
        </w:rPr>
        <w:t>ās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stitūcij</w:t>
      </w:r>
      <w:r w:rsidR="00D903D4">
        <w:rPr>
          <w:rFonts w:ascii="Times New Roman" w:eastAsia="Times New Roman" w:hAnsi="Times New Roman" w:cs="Times New Roman"/>
          <w:color w:val="auto"/>
          <w:sz w:val="28"/>
          <w:szCs w:val="28"/>
        </w:rPr>
        <w:t>as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C2F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ārstāvoš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jām</w:t>
      </w:r>
      <w:r w:rsidR="007C2F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organizācij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m</w:t>
      </w:r>
      <w:r w:rsidR="00D27C1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 Latvijas Zinātnes padom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D27C1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76473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zstrādā </w:t>
      </w:r>
      <w:r w:rsidR="007C2FA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un apstiprina pašvērtējuma ziņojuma veidlapu. </w:t>
      </w:r>
    </w:p>
    <w:p w14:paraId="6839026C" w14:textId="77777777" w:rsidR="003023B7" w:rsidRPr="00E05674" w:rsidRDefault="003023B7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06311330" w14:textId="3F4C2E1D" w:rsidR="0074185B" w:rsidRPr="00E05674" w:rsidRDefault="000F290B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ab/>
        <w:t>12.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971DD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Ministrija publicē pašvērtējuma ziņojuma veidlapu informācijas sistēmā līdz novērtējuma gada 1. janvārim.</w:t>
      </w:r>
    </w:p>
    <w:p w14:paraId="4F9F87FC" w14:textId="77777777" w:rsidR="0074185B" w:rsidRPr="00E05674" w:rsidRDefault="0074185B" w:rsidP="0019779D">
      <w:pPr>
        <w:spacing w:after="0" w:line="240" w:lineRule="auto"/>
        <w:ind w:left="426"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6A241DFA" w14:textId="7A7F2542" w:rsidR="00CC42BD" w:rsidRPr="00E05674" w:rsidRDefault="009F46E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3</w:t>
      </w:r>
      <w:r w:rsidR="00AD468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0D776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F9637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pildītājs 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un </w:t>
      </w:r>
      <w:r w:rsidR="002B120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</w:t>
      </w:r>
      <w:r w:rsidR="00F9637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odrošina ekspertu grupai šo noteikumu </w:t>
      </w:r>
      <w:r w:rsidR="009F07F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9</w:t>
      </w:r>
      <w:r w:rsidR="00F9637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9F07F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F9637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unktā minēto uzdevumu izpildei</w:t>
      </w:r>
      <w:r w:rsidR="00A2524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epieciešamo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formāciju un 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niedz 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organizatorisk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atbalstu</w:t>
      </w:r>
      <w:r w:rsidR="00F9637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6358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14:paraId="5C7FF1A0" w14:textId="77777777" w:rsidR="00CE68F0" w:rsidRPr="00E05674" w:rsidRDefault="00CE68F0" w:rsidP="0019779D">
      <w:pPr>
        <w:spacing w:after="0" w:line="240" w:lineRule="auto"/>
        <w:ind w:left="426"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7CD4BA49" w14:textId="3AA8AB98" w:rsidR="003D63BF" w:rsidRPr="00E05674" w:rsidRDefault="009F46E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="00A2524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3F72B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E</w:t>
      </w:r>
      <w:r w:rsidR="006A128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spertu grupa</w:t>
      </w:r>
      <w:r w:rsidR="00CC42B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7F726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eicot </w:t>
      </w:r>
      <w:r w:rsidR="004562B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šo </w:t>
      </w:r>
      <w:r w:rsidR="007F726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tei</w:t>
      </w:r>
      <w:r w:rsidR="003F72B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umu 9.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3F72B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unktā minētos uzdevumus, 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evēro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šādus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448D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ērtēšanas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amatprincip</w:t>
      </w:r>
      <w:r w:rsidR="00CC42B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s</w:t>
      </w:r>
      <w:r w:rsidR="0090727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(turpmāk – vērtēšanas pamatprincipi)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:</w:t>
      </w:r>
    </w:p>
    <w:p w14:paraId="07FB7FCE" w14:textId="326D691E" w:rsidR="003D63BF" w:rsidRPr="00E05674" w:rsidRDefault="009F46E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1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proofErr w:type="gramStart"/>
      <w:r w:rsidR="00CC42B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ērtējot zinātniskās</w:t>
      </w:r>
      <w:proofErr w:type="gramEnd"/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darbības kvalitāti, fundamentāl</w:t>
      </w:r>
      <w:r w:rsidR="00CC42B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os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 lietišķ</w:t>
      </w:r>
      <w:r w:rsidR="00CC42B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os</w:t>
      </w:r>
      <w:r w:rsidR="006A128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ētījum</w:t>
      </w:r>
      <w:r w:rsidR="00CC42B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s</w:t>
      </w:r>
      <w:r w:rsidR="0016790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ērtē kā vienlīdz nozīmīg</w:t>
      </w:r>
      <w:r w:rsidR="00CC42B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s;</w:t>
      </w:r>
    </w:p>
    <w:p w14:paraId="5662A9EC" w14:textId="7586DEB9" w:rsidR="003D63BF" w:rsidRPr="00E05674" w:rsidRDefault="009F46E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2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CC42B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ērtējot zinātniskās darbības ietekm</w:t>
      </w:r>
      <w:r w:rsidR="0016790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 uz attiecīgo zinātnes nozari,</w:t>
      </w:r>
      <w:r w:rsidR="0067380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ērtē tās ie</w:t>
      </w:r>
      <w:r w:rsidR="0039331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tekmi uz saistītajām nozarēm,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tbilstīb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alsts zinātnes un tehnoloģijas attīstības</w:t>
      </w:r>
      <w:r w:rsidR="00326EC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kā arī 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zglītības un </w:t>
      </w:r>
      <w:r w:rsidR="00326EC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ovācij</w:t>
      </w:r>
      <w:r w:rsidR="00A875A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 attīstības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olitikas mērķiem;</w:t>
      </w:r>
    </w:p>
    <w:p w14:paraId="221DA365" w14:textId="1731B93E" w:rsidR="003D63BF" w:rsidRPr="00E05674" w:rsidRDefault="009F46E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bookmarkStart w:id="1" w:name="_gjdgxs" w:colFirst="0" w:colLast="0"/>
      <w:bookmarkEnd w:id="1"/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3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ērtējot zinātniskās darbības ekonomisko un sociālo ietekmi, vērtē zinātnisko rezultātu potenciāl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eicināt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augstāko izglītību,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sabiedrības vienlīdzību, integrāciju un labklājību,</w:t>
      </w:r>
      <w:r w:rsidR="003722CD" w:rsidRPr="00E0567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3722C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sabiedrības veselību,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alsts drošību, ilgtspējīgu sociālā</w:t>
      </w:r>
      <w:r w:rsidR="00FC6DC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s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ekonomiskā</w:t>
      </w:r>
      <w:r w:rsidR="00FC6DC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s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 kultūras </w:t>
      </w:r>
      <w:r w:rsidR="00FC6DC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jomas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ttīstību, </w:t>
      </w:r>
      <w:r w:rsidR="004311E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abiedrības izpratni </w:t>
      </w:r>
      <w:r w:rsidR="004311E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lastRenderedPageBreak/>
        <w:t xml:space="preserve">par zinātniskās darbības nozīmi,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kā arī </w:t>
      </w:r>
      <w:r w:rsidR="00DB2F5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etekmi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z Viedās specializācijas stratēģijas mērķu sasniegšanu, prioritāšu un jomu attīstību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6612194E" w14:textId="5A8C4BA3" w:rsidR="003D63BF" w:rsidRPr="00E05674" w:rsidRDefault="009F46E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="00D05DB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4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ērtējot pētniecības </w:t>
      </w:r>
      <w:r w:rsidR="00D6674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frastruktūru un tās atbilstību zinātniskās institūcijas darbībai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</w:t>
      </w:r>
      <w:r w:rsidR="00DB2F5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ērtē atbilstību </w:t>
      </w:r>
      <w:r w:rsidR="00D1356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ucionāl</w:t>
      </w:r>
      <w:r w:rsidR="003E529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jai</w:t>
      </w:r>
      <w:r w:rsidR="00D1356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ārvaldība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</w:t>
      </w:r>
      <w:r w:rsidR="00040EA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tvērtās pieejas nodrošināšanai,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lgtermiņa </w:t>
      </w:r>
      <w:r w:rsidR="00D1356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ttīstība</w:t>
      </w:r>
      <w:r w:rsidR="003E529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 resursu plānošana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;</w:t>
      </w:r>
    </w:p>
    <w:p w14:paraId="45E57586" w14:textId="614D7D18" w:rsidR="00446761" w:rsidRPr="00E05674" w:rsidRDefault="009F46E6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5.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ērtējot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as attīstības potenciālu, </w:t>
      </w:r>
      <w:r w:rsidR="000B51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ērtē </w:t>
      </w:r>
      <w:r w:rsidR="003E11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šādus aspektus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:</w:t>
      </w:r>
    </w:p>
    <w:p w14:paraId="5EF41767" w14:textId="214E7465" w:rsidR="00C74819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5.</w:t>
      </w:r>
      <w:r w:rsidR="002A537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 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as nākotnes </w:t>
      </w:r>
      <w:r w:rsidR="008D5B0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īzija</w:t>
      </w:r>
      <w:r w:rsidR="00C7481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ta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skaitā</w:t>
      </w:r>
      <w:r w:rsidR="008D5B0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cik </w:t>
      </w:r>
      <w:r w:rsidR="00222E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amatoti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r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zvērtē</w:t>
      </w:r>
      <w:r w:rsidR="007F57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jusi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savas stiprās un vājās puses,</w:t>
      </w:r>
      <w:r w:rsidR="00C7481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espējas un draudus;</w:t>
      </w:r>
    </w:p>
    <w:p w14:paraId="0A9EECC4" w14:textId="2EAFBA5E" w:rsidR="00D70613" w:rsidRPr="00E05674" w:rsidRDefault="0044676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5.</w:t>
      </w:r>
      <w:r w:rsidR="002A537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 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</w:t>
      </w:r>
      <w:r w:rsidR="00C7481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as attīstības </w:t>
      </w:r>
      <w:r w:rsidR="008D5B0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lāns </w:t>
      </w:r>
      <w:r w:rsidR="00C7481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šādu faktoru pārvaldīšanai:</w:t>
      </w:r>
      <w:r w:rsidR="005E1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</w:p>
    <w:p w14:paraId="28AA7921" w14:textId="4973D1F1" w:rsidR="00D70613" w:rsidRPr="00E05674" w:rsidRDefault="00D70613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5.</w:t>
      </w:r>
      <w:r w:rsidR="002A537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1.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zvēlēto zinātnisko mēr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ķu 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>spēja</w:t>
      </w:r>
      <w:r w:rsidR="005D1A2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etekmēt starptautisko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o kopie</w:t>
      </w:r>
      <w:r w:rsidR="005E1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u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182E494D" w14:textId="2DBA8531" w:rsidR="00D70613" w:rsidRPr="00E05674" w:rsidRDefault="00D70613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5.</w:t>
      </w:r>
      <w:r w:rsidR="002A537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23046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D97230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pēja </w:t>
      </w:r>
      <w:r w:rsidR="00D9723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zsāk</w:t>
      </w:r>
      <w:r w:rsidR="00D97230">
        <w:rPr>
          <w:rFonts w:ascii="Times New Roman" w:eastAsia="Times New Roman" w:hAnsi="Times New Roman" w:cs="Times New Roman"/>
          <w:color w:val="auto"/>
          <w:sz w:val="28"/>
          <w:szCs w:val="28"/>
        </w:rPr>
        <w:t>t</w:t>
      </w:r>
      <w:r w:rsidR="00D9723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5E1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jaunu</w:t>
      </w:r>
      <w:r w:rsidR="00D97230">
        <w:rPr>
          <w:rFonts w:ascii="Times New Roman" w:eastAsia="Times New Roman" w:hAnsi="Times New Roman" w:cs="Times New Roman"/>
          <w:color w:val="auto"/>
          <w:sz w:val="28"/>
          <w:szCs w:val="28"/>
        </w:rPr>
        <w:t>s</w:t>
      </w:r>
      <w:r w:rsidR="005E1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ētniecības virzienu</w:t>
      </w:r>
      <w:r w:rsidR="00D97230">
        <w:rPr>
          <w:rFonts w:ascii="Times New Roman" w:eastAsia="Times New Roman" w:hAnsi="Times New Roman" w:cs="Times New Roman"/>
          <w:color w:val="auto"/>
          <w:sz w:val="28"/>
          <w:szCs w:val="28"/>
        </w:rPr>
        <w:t>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78C3B228" w14:textId="27540DD3" w:rsidR="00D70613" w:rsidRPr="00E05674" w:rsidRDefault="00D70613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5.</w:t>
      </w:r>
      <w:r w:rsidR="002A537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23046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3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D97230">
        <w:rPr>
          <w:rFonts w:ascii="Times New Roman" w:eastAsia="Times New Roman" w:hAnsi="Times New Roman" w:cs="Times New Roman"/>
          <w:color w:val="auto"/>
          <w:sz w:val="28"/>
          <w:szCs w:val="28"/>
        </w:rPr>
        <w:t>spēja</w:t>
      </w:r>
      <w:r w:rsidR="00D9723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6D470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iesaist</w:t>
      </w:r>
      <w:r w:rsidR="006D4701">
        <w:rPr>
          <w:rFonts w:ascii="Times New Roman" w:eastAsia="Times New Roman" w:hAnsi="Times New Roman" w:cs="Times New Roman"/>
          <w:color w:val="auto"/>
          <w:sz w:val="28"/>
          <w:szCs w:val="28"/>
        </w:rPr>
        <w:t>īt</w:t>
      </w:r>
      <w:r w:rsidR="006D470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stud</w:t>
      </w:r>
      <w:r w:rsidR="008B112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ējošo</w:t>
      </w:r>
      <w:r w:rsidR="006D4701">
        <w:rPr>
          <w:rFonts w:ascii="Times New Roman" w:eastAsia="Times New Roman" w:hAnsi="Times New Roman" w:cs="Times New Roman"/>
          <w:color w:val="auto"/>
          <w:sz w:val="28"/>
          <w:szCs w:val="28"/>
        </w:rPr>
        <w:t>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doktora grāda pretendentu</w:t>
      </w:r>
      <w:r w:rsidR="006D4701">
        <w:rPr>
          <w:rFonts w:ascii="Times New Roman" w:eastAsia="Times New Roman" w:hAnsi="Times New Roman" w:cs="Times New Roman"/>
          <w:color w:val="auto"/>
          <w:sz w:val="28"/>
          <w:szCs w:val="28"/>
        </w:rPr>
        <w:t>s</w:t>
      </w:r>
      <w:r w:rsidR="005E1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un 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ārvalst</w:t>
      </w:r>
      <w:r w:rsidR="00681A5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B112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ētnieku</w:t>
      </w:r>
      <w:r w:rsidR="006D4701">
        <w:rPr>
          <w:rFonts w:ascii="Times New Roman" w:eastAsia="Times New Roman" w:hAnsi="Times New Roman" w:cs="Times New Roman"/>
          <w:color w:val="auto"/>
          <w:sz w:val="28"/>
          <w:szCs w:val="28"/>
        </w:rPr>
        <w:t>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48B98D44" w14:textId="3E2F4D9F" w:rsidR="00D70613" w:rsidRPr="00E05674" w:rsidRDefault="00D70613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5.</w:t>
      </w:r>
      <w:r w:rsidR="002A537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23046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 spēja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iesaistīt</w:t>
      </w:r>
      <w:r w:rsidR="005E1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finansējumu konkurs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5E1E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rezultātā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5F61A757" w14:textId="6BB6EAE0" w:rsidR="003D63BF" w:rsidRPr="00E05674" w:rsidRDefault="00D70613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0F290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4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5.</w:t>
      </w:r>
      <w:r w:rsidR="002A537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23046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5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962534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ED79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kadēmiskā personāla starptautiskā konkurētspēja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;</w:t>
      </w:r>
    </w:p>
    <w:p w14:paraId="056654A5" w14:textId="0E08A3E3" w:rsidR="006C2E41" w:rsidRPr="00E05674" w:rsidRDefault="006C2E41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4.6.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ērtējot zinātniskās darbības kvalitāti, vērtē zinātniskās institūcijas sadarbību ar darbības jomai atbilstošo tautsaimniecības nozari.</w:t>
      </w:r>
    </w:p>
    <w:p w14:paraId="71C237EE" w14:textId="137C0F09" w:rsidR="000764A3" w:rsidRPr="00E05674" w:rsidRDefault="000764A3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  <w:highlight w:val="yellow"/>
        </w:rPr>
      </w:pPr>
    </w:p>
    <w:p w14:paraId="474685E7" w14:textId="4A17DC0B" w:rsidR="003141B9" w:rsidRPr="00E05674" w:rsidRDefault="00D05DB7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</w:t>
      </w:r>
      <w:r w:rsidR="003849C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5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4A292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Ekspertu g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rupa</w:t>
      </w:r>
      <w:r w:rsidR="003141B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3141B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evērojot vērtēšanas pamatprincipus un pamatojot vērtējumu ekspertu grupas ziņojumā ar iegūto rezultātu kvalitatīvu analīzi:</w:t>
      </w:r>
    </w:p>
    <w:p w14:paraId="421912A9" w14:textId="1802281B" w:rsidR="00DB2F5B" w:rsidRPr="00E05674" w:rsidRDefault="003141B9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5.1.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iešķir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ajai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i</w:t>
      </w:r>
      <w:r w:rsidR="003B42C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F177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ērtējumu</w:t>
      </w:r>
      <w:r w:rsidR="00686C5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o 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viena</w:t>
      </w:r>
      <w:r w:rsidR="00686C5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līdz 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pieciem</w:t>
      </w:r>
      <w:r w:rsidR="00686C5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punktiem;</w:t>
      </w:r>
    </w:p>
    <w:p w14:paraId="3FAC4ABF" w14:textId="0E08BA47" w:rsidR="00CB3AAE" w:rsidRPr="00E05674" w:rsidRDefault="00506207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  <w:highlight w:val="green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5.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3B42C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j</w:t>
      </w:r>
      <w:r w:rsidR="009A28D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zinātniskā</w:t>
      </w:r>
      <w:r w:rsidR="009A28D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institūcija ir augstskola</w:t>
      </w:r>
      <w:r w:rsidR="0090727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kura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struktūrā ir </w:t>
      </w:r>
      <w:r w:rsidR="003B42C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airāk 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ne</w:t>
      </w:r>
      <w:r w:rsidR="003B42C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ā viena fakultāte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ērtē 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atr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90727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3F1CA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ugstskolas </w:t>
      </w:r>
      <w:r w:rsidR="00D9723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ērtējam</w:t>
      </w:r>
      <w:r w:rsidR="00D97230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o </w:t>
      </w:r>
      <w:r w:rsidR="00CF20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ienīb</w:t>
      </w:r>
      <w:r w:rsidR="0090727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403F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tsevišķi 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(turpmāk – </w:t>
      </w:r>
      <w:r w:rsidR="002E633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ērtējam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ā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ienība)</w:t>
      </w:r>
      <w:r w:rsidR="003141B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un </w:t>
      </w:r>
      <w:r w:rsidR="0067118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iešķir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0727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katrai 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ērtējamai </w:t>
      </w:r>
      <w:r w:rsidR="0090727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ienībai </w:t>
      </w:r>
      <w:r w:rsidR="007B5A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ērtējum</w:t>
      </w:r>
      <w:r w:rsidR="0067118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7B5A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D879C6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 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viena</w:t>
      </w:r>
      <w:r w:rsidR="008403F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līdz 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pieciem</w:t>
      </w:r>
      <w:r w:rsidR="008403F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unktiem</w:t>
      </w:r>
      <w:r w:rsidR="007B5A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ērtējamo v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enību skaits</w:t>
      </w:r>
      <w:r w:rsidR="002E633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augstskol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ā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nepārsniedz</w:t>
      </w:r>
      <w:r w:rsidR="00EB1B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ugstskolas fakultāšu skait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u</w:t>
      </w:r>
      <w:r w:rsidR="00B2139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. </w:t>
      </w:r>
      <w:r w:rsidR="00131DC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ērtējamās </w:t>
      </w:r>
      <w:r w:rsidR="0065113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ienības </w:t>
      </w:r>
      <w:r w:rsidR="00131DC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ptver visu </w:t>
      </w:r>
      <w:r w:rsidR="007B5A3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ugstskolas kā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zinātniskās </w:t>
      </w:r>
      <w:r w:rsidR="00131DC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s zinātnisko darbību</w:t>
      </w:r>
      <w:r w:rsidR="00B2139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Augstskola </w:t>
      </w:r>
      <w:r w:rsidR="007B5A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atstāvīgi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osaka</w:t>
      </w:r>
      <w:r w:rsidR="003141B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D144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vērtējamo </w:t>
      </w:r>
      <w:r w:rsidR="003141B9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ienību veidu</w:t>
      </w:r>
      <w:r w:rsidR="007123B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(</w:t>
      </w:r>
      <w:r w:rsidR="007B5A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piemēram, 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fakultātes, </w:t>
      </w:r>
      <w:r w:rsidR="00CF20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pētniecības platformas</w:t>
      </w:r>
      <w:r w:rsidR="0090727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centri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), </w:t>
      </w:r>
      <w:r w:rsidR="007B5A3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evērojot</w:t>
      </w:r>
      <w:r w:rsidR="0067118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nosacījumu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ka</w:t>
      </w:r>
      <w:r w:rsidR="003B5C0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isas</w:t>
      </w:r>
      <w:r w:rsidR="00935BD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725DA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ērtējamās</w:t>
      </w:r>
      <w:r w:rsidR="0085069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ienības ir viena veida</w:t>
      </w:r>
      <w:r w:rsidR="00CF20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, kā arī </w:t>
      </w:r>
      <w:r w:rsidR="002E633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saka </w:t>
      </w:r>
      <w:r w:rsidR="00CF20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ērtējam</w:t>
      </w:r>
      <w:r w:rsidR="002E633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i </w:t>
      </w:r>
      <w:r w:rsidR="00CF2060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vienība</w:t>
      </w:r>
      <w:r w:rsidR="002E633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 nepieciešamo šo noteikumu 6.1.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2E633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pakšpunktā </w:t>
      </w:r>
      <w:r w:rsidR="00627BF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teikto</w:t>
      </w:r>
      <w:r w:rsidR="002E633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627BF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ekspertu grupu. </w:t>
      </w:r>
    </w:p>
    <w:p w14:paraId="58B9BAC9" w14:textId="77777777" w:rsidR="00506207" w:rsidRPr="00E05674" w:rsidRDefault="00506207" w:rsidP="0019779D">
      <w:pPr>
        <w:spacing w:after="0" w:line="240" w:lineRule="auto"/>
        <w:ind w:left="709"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446073FB" w14:textId="2FB5EA92" w:rsidR="00506207" w:rsidRPr="00E05674" w:rsidRDefault="00D144BF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6.</w:t>
      </w:r>
      <w:r w:rsidR="008403F1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nātniskā</w:t>
      </w:r>
      <w:r w:rsidR="00B771DA" w:rsidRPr="00E05674" w:rsidDel="00B771D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B771D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stitūcija </w:t>
      </w:r>
      <w:r w:rsidR="008403F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līdz novērtējuma gada 1.</w:t>
      </w:r>
      <w:r w:rsidR="00837186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8403F1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janvārim 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rakstveidā paziņo ministrijai par </w:t>
      </w:r>
      <w:r w:rsidR="00837186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s atbilstību zinātnes nozar</w:t>
      </w:r>
      <w:r w:rsidR="007B7B7C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ēm</w:t>
      </w:r>
      <w:r w:rsidR="00DB5E7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ievērojot normatīvo regulējumu par Latvijas zinātnes nozarēm un apakšnozarēm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</w:p>
    <w:p w14:paraId="6FF2A637" w14:textId="77777777" w:rsidR="00326ECD" w:rsidRPr="00E05674" w:rsidRDefault="00326ECD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</w:p>
    <w:p w14:paraId="5586C3C5" w14:textId="738B4B6E" w:rsidR="008E7ABC" w:rsidRPr="00E05674" w:rsidRDefault="00003D3B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7.</w:t>
      </w:r>
      <w:r w:rsidR="00837186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</w:t>
      </w:r>
      <w:r w:rsidR="00933467" w:rsidRPr="00E05674" w:rsidDel="00B771D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stitūcija, kas ir augstskola un </w:t>
      </w:r>
      <w:r w:rsidR="00F3457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uras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struktūrā ir fakultātes, </w:t>
      </w:r>
      <w:r w:rsidR="0083718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līdz novērtējuma gada 1.</w:t>
      </w:r>
      <w:r w:rsidR="00837186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837186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janvārim 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rakstveidā paziņo ministrijai par plānoto vērtējamo vienību skaitu un katras vērtējamās vienības atbilstību zinātnes 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zarēm</w:t>
      </w:r>
      <w:r w:rsidR="007438BF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ievērojot normatīvo regulējumu par Latvijas zinātnes nozarēm un apakšnozarēm</w:t>
      </w:r>
      <w:r w:rsidR="004C47B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</w:p>
    <w:p w14:paraId="683F87DC" w14:textId="6C333375" w:rsidR="00506207" w:rsidRPr="00E05674" w:rsidRDefault="00673809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lastRenderedPageBreak/>
        <w:t>18</w:t>
      </w:r>
      <w:r w:rsidR="002E6338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</w:t>
      </w:r>
      <w:r w:rsidR="00933467" w:rsidRPr="00E05674" w:rsidDel="00B771D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971DD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stitūcija</w:t>
      </w:r>
      <w:r w:rsidR="004C47B3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aizpildītu pašvērtējuma ziņojumu un</w:t>
      </w:r>
      <w:r w:rsidR="00F0429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</w:t>
      </w:r>
      <w:r w:rsidR="00933467" w:rsidRPr="00E05674" w:rsidDel="00B771D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i</w:t>
      </w:r>
      <w:r w:rsidR="0050620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stitūcija, kas ir augstskola </w:t>
      </w:r>
      <w:r w:rsidR="002D3EB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un </w:t>
      </w:r>
      <w:r w:rsidR="00F3457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uras</w:t>
      </w:r>
      <w:r w:rsidR="002D3EB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struktūrā ir vairāk 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ne</w:t>
      </w:r>
      <w:r w:rsidR="002D3EB5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ā viena fakultāte</w:t>
      </w:r>
      <w:r w:rsidR="0050620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aizpildītu pašvērtējuma ziņojumu par katru vērtējamo vienību iesniedz informācijas sistēmā līdz novērtējuma gada 30</w:t>
      </w:r>
      <w:r w:rsidR="00003D3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 </w:t>
      </w:r>
      <w:r w:rsidR="0050620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aprīlim.</w:t>
      </w:r>
    </w:p>
    <w:p w14:paraId="6CFD9052" w14:textId="77777777" w:rsidR="00913B04" w:rsidRPr="00E05674" w:rsidRDefault="00913B04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bookmarkStart w:id="2" w:name="32351"/>
      <w:bookmarkEnd w:id="2"/>
    </w:p>
    <w:p w14:paraId="56969DD0" w14:textId="0E9A4B0E" w:rsidR="00913B04" w:rsidRPr="00E05674" w:rsidRDefault="00933467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  <w:u w:val="single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19</w:t>
      </w:r>
      <w:r w:rsidR="00913B0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913B0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vērtējuma īstenošanai 2019.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913B0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gadā 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</w:t>
      </w:r>
      <w:r w:rsidRPr="00E05674" w:rsidDel="00B771D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="00913B0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a </w:t>
      </w:r>
      <w:r w:rsidR="0055391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līdz 2018.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55391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ada 1.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55391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vembrim </w:t>
      </w:r>
      <w:r w:rsidR="00913B0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rakstveidā paziņo ministrijai par 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institūcija</w:t>
      </w:r>
      <w:r w:rsidR="00913B0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s </w:t>
      </w:r>
      <w:r w:rsidR="001A25A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atbilstību zinātnes 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zarēm</w:t>
      </w:r>
      <w:r w:rsidR="001A25A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ievērojot normatīvo regulējumu par Latvijas zinātnes nozarēm un apakšnozarēm</w:t>
      </w:r>
      <w:r w:rsidR="007B5A3D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</w:p>
    <w:p w14:paraId="4FF24CF1" w14:textId="77777777" w:rsidR="00913B04" w:rsidRPr="00E05674" w:rsidRDefault="00913B04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  <w:u w:val="single"/>
        </w:rPr>
      </w:pPr>
    </w:p>
    <w:p w14:paraId="7508824A" w14:textId="0B2FF2F5" w:rsidR="00913B04" w:rsidRPr="00E05674" w:rsidRDefault="00913B04" w:rsidP="0019779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2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0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vērtējuma īstenošanai 2019.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gadā </w:t>
      </w:r>
      <w:r w:rsidR="00933467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zinātniskā</w:t>
      </w:r>
      <w:r w:rsidR="00933467" w:rsidRPr="00E05674" w:rsidDel="00B771DA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institūcija, kas ir augstskola un </w:t>
      </w:r>
      <w:r w:rsidR="00F3457A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kura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struktūrā ir fakultātes, </w:t>
      </w:r>
      <w:r w:rsidR="0055391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līdz 2018.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55391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gada 1.</w:t>
      </w:r>
      <w:r w:rsidR="00553912">
        <w:rPr>
          <w:rFonts w:ascii="Times New Roman" w:eastAsia="Times New Roman" w:hAnsi="Times New Roman" w:cs="Times New Roman"/>
          <w:color w:val="auto"/>
          <w:sz w:val="28"/>
          <w:szCs w:val="28"/>
        </w:rPr>
        <w:t> </w:t>
      </w:r>
      <w:r w:rsidR="00553912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novembrim 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rakstveidā paziņo ministrijai par plānoto vērtējamo vienību skaitu un katra</w:t>
      </w:r>
      <w:r w:rsidR="001A25A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s</w:t>
      </w:r>
      <w:r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 vērtējam</w:t>
      </w:r>
      <w:r w:rsidR="001A25A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 xml:space="preserve">ās vienības atbilstību zinātnes </w:t>
      </w:r>
      <w:r w:rsidR="002B120E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nozarēm</w:t>
      </w:r>
      <w:r w:rsidR="001A25A4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, ievērojot normatīvo regulējumu par Latvijas zinātnes nozarēm un apakšnozarēm</w:t>
      </w:r>
      <w:r w:rsidR="00F0429B" w:rsidRPr="00E05674">
        <w:rPr>
          <w:rFonts w:ascii="Times New Roman" w:eastAsia="Times New Roman" w:hAnsi="Times New Roman" w:cs="Times New Roman"/>
          <w:color w:val="auto"/>
          <w:sz w:val="28"/>
          <w:szCs w:val="28"/>
        </w:rPr>
        <w:t>.</w:t>
      </w:r>
    </w:p>
    <w:p w14:paraId="36F4C84A" w14:textId="77777777" w:rsidR="004E0A60" w:rsidRPr="00E05674" w:rsidRDefault="004E0A60" w:rsidP="0019779D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</w:rPr>
      </w:pPr>
    </w:p>
    <w:p w14:paraId="67B48191" w14:textId="77777777" w:rsidR="004E0A60" w:rsidRPr="00E05674" w:rsidRDefault="004E0A60" w:rsidP="004E0A60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</w:p>
    <w:p w14:paraId="12DB8AD8" w14:textId="77777777" w:rsidR="004E0A60" w:rsidRPr="00E05674" w:rsidRDefault="004E0A60" w:rsidP="004E0A60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auto"/>
          <w:sz w:val="28"/>
          <w:szCs w:val="28"/>
        </w:rPr>
      </w:pPr>
    </w:p>
    <w:p w14:paraId="3FB377B7" w14:textId="0AE68D9A" w:rsidR="004E0A60" w:rsidRPr="00E05674" w:rsidRDefault="004E0A60" w:rsidP="00553912">
      <w:pPr>
        <w:pStyle w:val="naisf"/>
        <w:tabs>
          <w:tab w:val="left" w:pos="6804"/>
          <w:tab w:val="right" w:pos="8820"/>
        </w:tabs>
        <w:spacing w:before="0" w:after="0"/>
        <w:ind w:firstLine="709"/>
        <w:rPr>
          <w:sz w:val="28"/>
          <w:szCs w:val="28"/>
        </w:rPr>
      </w:pPr>
      <w:r w:rsidRPr="00E05674">
        <w:rPr>
          <w:sz w:val="28"/>
          <w:szCs w:val="28"/>
        </w:rPr>
        <w:t>Ministru prezidents</w:t>
      </w:r>
      <w:r w:rsidRPr="00E05674">
        <w:rPr>
          <w:sz w:val="28"/>
          <w:szCs w:val="28"/>
        </w:rPr>
        <w:tab/>
        <w:t xml:space="preserve">Māris Kučinskis </w:t>
      </w:r>
    </w:p>
    <w:p w14:paraId="6304722F" w14:textId="77777777" w:rsidR="004E0A60" w:rsidRPr="00E05674" w:rsidRDefault="004E0A60" w:rsidP="00553912">
      <w:pPr>
        <w:pStyle w:val="naisf"/>
        <w:tabs>
          <w:tab w:val="left" w:pos="6804"/>
          <w:tab w:val="right" w:pos="9000"/>
        </w:tabs>
        <w:spacing w:before="0" w:after="0"/>
        <w:rPr>
          <w:sz w:val="28"/>
          <w:szCs w:val="28"/>
        </w:rPr>
      </w:pPr>
    </w:p>
    <w:p w14:paraId="3C9D5296" w14:textId="77777777" w:rsidR="004E0A60" w:rsidRPr="00E05674" w:rsidRDefault="004E0A60" w:rsidP="00553912">
      <w:pPr>
        <w:pStyle w:val="naisf"/>
        <w:tabs>
          <w:tab w:val="left" w:pos="6804"/>
          <w:tab w:val="right" w:pos="9000"/>
        </w:tabs>
        <w:spacing w:before="0" w:after="0"/>
        <w:rPr>
          <w:sz w:val="28"/>
          <w:szCs w:val="28"/>
        </w:rPr>
      </w:pPr>
    </w:p>
    <w:p w14:paraId="7A761257" w14:textId="77777777" w:rsidR="004E0A60" w:rsidRPr="00E05674" w:rsidRDefault="004E0A60" w:rsidP="00553912">
      <w:pPr>
        <w:pStyle w:val="naisf"/>
        <w:tabs>
          <w:tab w:val="left" w:pos="6804"/>
          <w:tab w:val="right" w:pos="9000"/>
        </w:tabs>
        <w:spacing w:before="0" w:after="0"/>
        <w:rPr>
          <w:sz w:val="28"/>
          <w:szCs w:val="28"/>
        </w:rPr>
      </w:pPr>
    </w:p>
    <w:p w14:paraId="1EAA893F" w14:textId="77777777" w:rsidR="004E0A60" w:rsidRPr="00E05674" w:rsidRDefault="004E0A60" w:rsidP="00553912">
      <w:pPr>
        <w:tabs>
          <w:tab w:val="left" w:pos="6804"/>
          <w:tab w:val="right" w:pos="8820"/>
        </w:tabs>
        <w:spacing w:after="0" w:line="240" w:lineRule="auto"/>
        <w:ind w:firstLine="709"/>
        <w:rPr>
          <w:rFonts w:ascii="Times New Roman" w:hAnsi="Times New Roman" w:cs="Times New Roman"/>
          <w:color w:val="auto"/>
          <w:sz w:val="28"/>
          <w:szCs w:val="28"/>
        </w:rPr>
      </w:pPr>
      <w:r w:rsidRPr="00E05674">
        <w:rPr>
          <w:rFonts w:ascii="Times New Roman" w:hAnsi="Times New Roman" w:cs="Times New Roman"/>
          <w:color w:val="auto"/>
          <w:sz w:val="28"/>
          <w:szCs w:val="28"/>
        </w:rPr>
        <w:t>Izglītības un zinātnes ministrs</w:t>
      </w:r>
      <w:r w:rsidRPr="00E05674">
        <w:rPr>
          <w:rFonts w:ascii="Times New Roman" w:hAnsi="Times New Roman" w:cs="Times New Roman"/>
          <w:color w:val="auto"/>
          <w:sz w:val="28"/>
          <w:szCs w:val="28"/>
        </w:rPr>
        <w:tab/>
        <w:t>Kārlis Šadurskis</w:t>
      </w:r>
    </w:p>
    <w:sectPr w:rsidR="004E0A60" w:rsidRPr="00E05674" w:rsidSect="004E0A6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9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DE805A" w14:textId="77777777" w:rsidR="00866BF6" w:rsidRDefault="00866BF6" w:rsidP="007B26D5">
      <w:pPr>
        <w:spacing w:after="0" w:line="240" w:lineRule="auto"/>
      </w:pPr>
      <w:r>
        <w:separator/>
      </w:r>
    </w:p>
  </w:endnote>
  <w:endnote w:type="continuationSeparator" w:id="0">
    <w:p w14:paraId="797502BF" w14:textId="77777777" w:rsidR="00866BF6" w:rsidRDefault="00866BF6" w:rsidP="007B26D5">
      <w:pPr>
        <w:spacing w:after="0" w:line="240" w:lineRule="auto"/>
      </w:pPr>
      <w:r>
        <w:continuationSeparator/>
      </w:r>
    </w:p>
  </w:endnote>
  <w:endnote w:type="continuationNotice" w:id="1">
    <w:p w14:paraId="630F94CB" w14:textId="77777777" w:rsidR="00866BF6" w:rsidRDefault="00866B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DC7AD" w14:textId="77777777" w:rsidR="004E0A60" w:rsidRPr="004E0A60" w:rsidRDefault="004E0A60" w:rsidP="004E0A60">
    <w:pPr>
      <w:spacing w:after="0" w:line="240" w:lineRule="auto"/>
      <w:rPr>
        <w:rFonts w:ascii="Times New Roman" w:eastAsia="Times New Roman" w:hAnsi="Times New Roman" w:cs="Times New Roman"/>
        <w:sz w:val="16"/>
        <w:szCs w:val="16"/>
      </w:rPr>
    </w:pPr>
    <w:r>
      <w:rPr>
        <w:rFonts w:ascii="Times New Roman" w:eastAsia="Times New Roman" w:hAnsi="Times New Roman" w:cs="Times New Roman"/>
        <w:sz w:val="16"/>
        <w:szCs w:val="16"/>
      </w:rPr>
      <w:t>N1960_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1ADBD" w14:textId="41140B25" w:rsidR="00EB3B09" w:rsidRPr="004E0A60" w:rsidRDefault="004E0A60" w:rsidP="00EB3B09">
    <w:pPr>
      <w:spacing w:after="0" w:line="240" w:lineRule="auto"/>
      <w:rPr>
        <w:rFonts w:ascii="Times New Roman" w:eastAsia="Times New Roman" w:hAnsi="Times New Roman" w:cs="Times New Roman"/>
        <w:sz w:val="16"/>
        <w:szCs w:val="16"/>
      </w:rPr>
    </w:pPr>
    <w:r>
      <w:rPr>
        <w:rFonts w:ascii="Times New Roman" w:eastAsia="Times New Roman" w:hAnsi="Times New Roman" w:cs="Times New Roman"/>
        <w:sz w:val="16"/>
        <w:szCs w:val="16"/>
      </w:rPr>
      <w:t>N1960_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7B7904" w14:textId="77777777" w:rsidR="00866BF6" w:rsidRDefault="00866BF6" w:rsidP="007B26D5">
      <w:pPr>
        <w:spacing w:after="0" w:line="240" w:lineRule="auto"/>
      </w:pPr>
      <w:r>
        <w:separator/>
      </w:r>
    </w:p>
  </w:footnote>
  <w:footnote w:type="continuationSeparator" w:id="0">
    <w:p w14:paraId="384C10DB" w14:textId="77777777" w:rsidR="00866BF6" w:rsidRDefault="00866BF6" w:rsidP="007B26D5">
      <w:pPr>
        <w:spacing w:after="0" w:line="240" w:lineRule="auto"/>
      </w:pPr>
      <w:r>
        <w:continuationSeparator/>
      </w:r>
    </w:p>
  </w:footnote>
  <w:footnote w:type="continuationNotice" w:id="1">
    <w:p w14:paraId="0E44823B" w14:textId="77777777" w:rsidR="00866BF6" w:rsidRDefault="00866B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FA9E9" w14:textId="4103FFB1" w:rsidR="009F07FF" w:rsidRPr="009A4197" w:rsidRDefault="00B97466">
    <w:pPr>
      <w:pStyle w:val="Header"/>
      <w:jc w:val="center"/>
      <w:rPr>
        <w:rFonts w:ascii="Times New Roman" w:hAnsi="Times New Roman" w:cs="Times New Roman"/>
        <w:sz w:val="24"/>
        <w:szCs w:val="24"/>
      </w:rPr>
    </w:pPr>
    <w:sdt>
      <w:sdtPr>
        <w:id w:val="-449312147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 w:rsidR="009F07FF" w:rsidRPr="009A419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9F07FF" w:rsidRPr="009A419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9F07FF" w:rsidRPr="009A419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65155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="009F07FF" w:rsidRPr="009A419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087A7" w14:textId="639B6B9E" w:rsidR="004E0A60" w:rsidRDefault="004E0A60">
    <w:pPr>
      <w:pStyle w:val="Header"/>
      <w:rPr>
        <w:rFonts w:ascii="Times New Roman" w:hAnsi="Times New Roman" w:cs="Times New Roman"/>
        <w:sz w:val="24"/>
        <w:szCs w:val="24"/>
      </w:rPr>
    </w:pPr>
  </w:p>
  <w:p w14:paraId="377895A8" w14:textId="606B11A6" w:rsidR="004E0A60" w:rsidRPr="00A142D0" w:rsidRDefault="004E0A60" w:rsidP="00501350">
    <w:pPr>
      <w:pStyle w:val="Header"/>
    </w:pPr>
    <w:r>
      <w:rPr>
        <w:noProof/>
      </w:rPr>
      <w:drawing>
        <wp:inline distT="0" distB="0" distL="0" distR="0" wp14:anchorId="5FE6E1FD" wp14:editId="16CD6367">
          <wp:extent cx="5918835" cy="1036320"/>
          <wp:effectExtent l="0" t="0" r="0" b="0"/>
          <wp:docPr id="3" name="Picture 3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835" cy="1036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A3FFF"/>
    <w:multiLevelType w:val="hybridMultilevel"/>
    <w:tmpl w:val="5CBC2804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E82896"/>
    <w:multiLevelType w:val="hybridMultilevel"/>
    <w:tmpl w:val="BD90F086"/>
    <w:lvl w:ilvl="0" w:tplc="4BC2DAEA">
      <w:start w:val="1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C0NLI0NjeyMDdW0lEKTi0uzszPAykwrAUAgBaaDywAAAA="/>
  </w:docVars>
  <w:rsids>
    <w:rsidRoot w:val="003D63BF"/>
    <w:rsid w:val="00001094"/>
    <w:rsid w:val="00003681"/>
    <w:rsid w:val="00003D3B"/>
    <w:rsid w:val="000043FB"/>
    <w:rsid w:val="00005B81"/>
    <w:rsid w:val="00014790"/>
    <w:rsid w:val="00014B84"/>
    <w:rsid w:val="00014FF3"/>
    <w:rsid w:val="000268C9"/>
    <w:rsid w:val="00027839"/>
    <w:rsid w:val="0003111B"/>
    <w:rsid w:val="0003526D"/>
    <w:rsid w:val="00040695"/>
    <w:rsid w:val="00040EA6"/>
    <w:rsid w:val="00044693"/>
    <w:rsid w:val="00047E9A"/>
    <w:rsid w:val="000501DE"/>
    <w:rsid w:val="0005035E"/>
    <w:rsid w:val="0005402F"/>
    <w:rsid w:val="00054339"/>
    <w:rsid w:val="000764A3"/>
    <w:rsid w:val="00081FF0"/>
    <w:rsid w:val="00082E9D"/>
    <w:rsid w:val="00083349"/>
    <w:rsid w:val="0009676D"/>
    <w:rsid w:val="000A36F7"/>
    <w:rsid w:val="000A7B2A"/>
    <w:rsid w:val="000B422B"/>
    <w:rsid w:val="000B5174"/>
    <w:rsid w:val="000D0805"/>
    <w:rsid w:val="000D172C"/>
    <w:rsid w:val="000D4AA4"/>
    <w:rsid w:val="000D7764"/>
    <w:rsid w:val="000E09FE"/>
    <w:rsid w:val="000E1314"/>
    <w:rsid w:val="000F290B"/>
    <w:rsid w:val="000F2F54"/>
    <w:rsid w:val="000F4268"/>
    <w:rsid w:val="000F520F"/>
    <w:rsid w:val="000F6DE3"/>
    <w:rsid w:val="00100CE8"/>
    <w:rsid w:val="00100F1D"/>
    <w:rsid w:val="00113477"/>
    <w:rsid w:val="00115DCB"/>
    <w:rsid w:val="001167E5"/>
    <w:rsid w:val="00121D46"/>
    <w:rsid w:val="001233FE"/>
    <w:rsid w:val="00125E2F"/>
    <w:rsid w:val="001306BA"/>
    <w:rsid w:val="00131DCC"/>
    <w:rsid w:val="00132622"/>
    <w:rsid w:val="00132DE3"/>
    <w:rsid w:val="00133044"/>
    <w:rsid w:val="001470A5"/>
    <w:rsid w:val="001516AE"/>
    <w:rsid w:val="00164F6A"/>
    <w:rsid w:val="0016606E"/>
    <w:rsid w:val="0016647B"/>
    <w:rsid w:val="0016790E"/>
    <w:rsid w:val="00172BE2"/>
    <w:rsid w:val="00174608"/>
    <w:rsid w:val="00174778"/>
    <w:rsid w:val="00196969"/>
    <w:rsid w:val="00196F5C"/>
    <w:rsid w:val="0019779D"/>
    <w:rsid w:val="001A1249"/>
    <w:rsid w:val="001A25A4"/>
    <w:rsid w:val="001B5B49"/>
    <w:rsid w:val="001C458A"/>
    <w:rsid w:val="001C6EB2"/>
    <w:rsid w:val="001D349A"/>
    <w:rsid w:val="001E1AC6"/>
    <w:rsid w:val="001E33E2"/>
    <w:rsid w:val="001E421E"/>
    <w:rsid w:val="001E51B2"/>
    <w:rsid w:val="001F5458"/>
    <w:rsid w:val="001F6202"/>
    <w:rsid w:val="00203B37"/>
    <w:rsid w:val="00214951"/>
    <w:rsid w:val="00216583"/>
    <w:rsid w:val="00222E05"/>
    <w:rsid w:val="0023023E"/>
    <w:rsid w:val="00230466"/>
    <w:rsid w:val="00235640"/>
    <w:rsid w:val="0024185E"/>
    <w:rsid w:val="002611B9"/>
    <w:rsid w:val="00272A57"/>
    <w:rsid w:val="00275DC2"/>
    <w:rsid w:val="0028338D"/>
    <w:rsid w:val="002866A3"/>
    <w:rsid w:val="00290AFE"/>
    <w:rsid w:val="00292B2B"/>
    <w:rsid w:val="00293A83"/>
    <w:rsid w:val="002A123A"/>
    <w:rsid w:val="002A4A65"/>
    <w:rsid w:val="002A5378"/>
    <w:rsid w:val="002B08B0"/>
    <w:rsid w:val="002B0F01"/>
    <w:rsid w:val="002B120E"/>
    <w:rsid w:val="002B32C6"/>
    <w:rsid w:val="002D2B67"/>
    <w:rsid w:val="002D3EB5"/>
    <w:rsid w:val="002E0794"/>
    <w:rsid w:val="002E1028"/>
    <w:rsid w:val="002E6338"/>
    <w:rsid w:val="002F068B"/>
    <w:rsid w:val="003023B7"/>
    <w:rsid w:val="003055B7"/>
    <w:rsid w:val="003141B9"/>
    <w:rsid w:val="00317635"/>
    <w:rsid w:val="00326ECD"/>
    <w:rsid w:val="003305BB"/>
    <w:rsid w:val="00332A42"/>
    <w:rsid w:val="00340383"/>
    <w:rsid w:val="00341D09"/>
    <w:rsid w:val="0035065A"/>
    <w:rsid w:val="00351CF4"/>
    <w:rsid w:val="0035475D"/>
    <w:rsid w:val="00354E44"/>
    <w:rsid w:val="00361A39"/>
    <w:rsid w:val="00362E66"/>
    <w:rsid w:val="00366F94"/>
    <w:rsid w:val="003722CD"/>
    <w:rsid w:val="003765DE"/>
    <w:rsid w:val="003849C4"/>
    <w:rsid w:val="00393312"/>
    <w:rsid w:val="0039400F"/>
    <w:rsid w:val="00395BBA"/>
    <w:rsid w:val="003A122B"/>
    <w:rsid w:val="003A4AA9"/>
    <w:rsid w:val="003B42C8"/>
    <w:rsid w:val="003B5C05"/>
    <w:rsid w:val="003B647B"/>
    <w:rsid w:val="003D3993"/>
    <w:rsid w:val="003D63BF"/>
    <w:rsid w:val="003D78FA"/>
    <w:rsid w:val="003D7D7B"/>
    <w:rsid w:val="003E117C"/>
    <w:rsid w:val="003E38B4"/>
    <w:rsid w:val="003E529A"/>
    <w:rsid w:val="003F1CAD"/>
    <w:rsid w:val="003F3986"/>
    <w:rsid w:val="003F68E1"/>
    <w:rsid w:val="003F72B4"/>
    <w:rsid w:val="00410E3E"/>
    <w:rsid w:val="00411A82"/>
    <w:rsid w:val="00417506"/>
    <w:rsid w:val="0042030C"/>
    <w:rsid w:val="004311EE"/>
    <w:rsid w:val="00444240"/>
    <w:rsid w:val="00446761"/>
    <w:rsid w:val="004524C3"/>
    <w:rsid w:val="004562BC"/>
    <w:rsid w:val="00461EE4"/>
    <w:rsid w:val="004659FC"/>
    <w:rsid w:val="004762C2"/>
    <w:rsid w:val="00476BB1"/>
    <w:rsid w:val="00491794"/>
    <w:rsid w:val="00496472"/>
    <w:rsid w:val="004A1F47"/>
    <w:rsid w:val="004A2928"/>
    <w:rsid w:val="004A6C7D"/>
    <w:rsid w:val="004C47B3"/>
    <w:rsid w:val="004D4A73"/>
    <w:rsid w:val="004E0A60"/>
    <w:rsid w:val="004E1FC6"/>
    <w:rsid w:val="004F3776"/>
    <w:rsid w:val="004F5126"/>
    <w:rsid w:val="00506207"/>
    <w:rsid w:val="0051069C"/>
    <w:rsid w:val="005113F9"/>
    <w:rsid w:val="005238B8"/>
    <w:rsid w:val="00533D5D"/>
    <w:rsid w:val="00545EBE"/>
    <w:rsid w:val="00546F34"/>
    <w:rsid w:val="00547ABD"/>
    <w:rsid w:val="005522E8"/>
    <w:rsid w:val="00553912"/>
    <w:rsid w:val="00556450"/>
    <w:rsid w:val="00562F21"/>
    <w:rsid w:val="00562F92"/>
    <w:rsid w:val="00566E8E"/>
    <w:rsid w:val="005678D9"/>
    <w:rsid w:val="00586F7C"/>
    <w:rsid w:val="005B0F51"/>
    <w:rsid w:val="005B2A30"/>
    <w:rsid w:val="005C1CF6"/>
    <w:rsid w:val="005C45D8"/>
    <w:rsid w:val="005D0EB7"/>
    <w:rsid w:val="005D1A24"/>
    <w:rsid w:val="005D4838"/>
    <w:rsid w:val="005D70A9"/>
    <w:rsid w:val="005E076D"/>
    <w:rsid w:val="005E1E9D"/>
    <w:rsid w:val="005E41E1"/>
    <w:rsid w:val="005E6FB9"/>
    <w:rsid w:val="005F6851"/>
    <w:rsid w:val="00603FC5"/>
    <w:rsid w:val="006048C9"/>
    <w:rsid w:val="0060778E"/>
    <w:rsid w:val="00623319"/>
    <w:rsid w:val="00624A58"/>
    <w:rsid w:val="00625748"/>
    <w:rsid w:val="00627BF1"/>
    <w:rsid w:val="00635860"/>
    <w:rsid w:val="00637473"/>
    <w:rsid w:val="0064251A"/>
    <w:rsid w:val="00646DC6"/>
    <w:rsid w:val="00651130"/>
    <w:rsid w:val="00651CB7"/>
    <w:rsid w:val="006531AE"/>
    <w:rsid w:val="00653B20"/>
    <w:rsid w:val="006549F1"/>
    <w:rsid w:val="0065760F"/>
    <w:rsid w:val="00660576"/>
    <w:rsid w:val="00667737"/>
    <w:rsid w:val="006678D1"/>
    <w:rsid w:val="00671184"/>
    <w:rsid w:val="00673809"/>
    <w:rsid w:val="00681A52"/>
    <w:rsid w:val="00681BFE"/>
    <w:rsid w:val="00686C5D"/>
    <w:rsid w:val="00690D56"/>
    <w:rsid w:val="006A1286"/>
    <w:rsid w:val="006A50BC"/>
    <w:rsid w:val="006B4174"/>
    <w:rsid w:val="006C2E41"/>
    <w:rsid w:val="006C3C8C"/>
    <w:rsid w:val="006D4495"/>
    <w:rsid w:val="006D4701"/>
    <w:rsid w:val="006D6253"/>
    <w:rsid w:val="006E55EA"/>
    <w:rsid w:val="006F4432"/>
    <w:rsid w:val="006F5BAB"/>
    <w:rsid w:val="00703A3D"/>
    <w:rsid w:val="00707AF4"/>
    <w:rsid w:val="007123B1"/>
    <w:rsid w:val="0071326D"/>
    <w:rsid w:val="00725DA1"/>
    <w:rsid w:val="00726D8F"/>
    <w:rsid w:val="007276A3"/>
    <w:rsid w:val="007306A6"/>
    <w:rsid w:val="00740D2F"/>
    <w:rsid w:val="00740D86"/>
    <w:rsid w:val="0074185B"/>
    <w:rsid w:val="007438BF"/>
    <w:rsid w:val="007512F6"/>
    <w:rsid w:val="00753FB1"/>
    <w:rsid w:val="00755B18"/>
    <w:rsid w:val="00757D2C"/>
    <w:rsid w:val="00764733"/>
    <w:rsid w:val="00770A60"/>
    <w:rsid w:val="007719EF"/>
    <w:rsid w:val="00785B44"/>
    <w:rsid w:val="007875E5"/>
    <w:rsid w:val="007929B1"/>
    <w:rsid w:val="00796E8F"/>
    <w:rsid w:val="007A7EB5"/>
    <w:rsid w:val="007B26D5"/>
    <w:rsid w:val="007B2D0B"/>
    <w:rsid w:val="007B44A3"/>
    <w:rsid w:val="007B5A36"/>
    <w:rsid w:val="007B5A3D"/>
    <w:rsid w:val="007B7B7C"/>
    <w:rsid w:val="007C24C4"/>
    <w:rsid w:val="007C2FA3"/>
    <w:rsid w:val="007C40E8"/>
    <w:rsid w:val="007E4099"/>
    <w:rsid w:val="007E79E3"/>
    <w:rsid w:val="007F108A"/>
    <w:rsid w:val="007F5752"/>
    <w:rsid w:val="007F632C"/>
    <w:rsid w:val="007F63E4"/>
    <w:rsid w:val="007F726E"/>
    <w:rsid w:val="00800C43"/>
    <w:rsid w:val="00812492"/>
    <w:rsid w:val="00820DF0"/>
    <w:rsid w:val="008226C8"/>
    <w:rsid w:val="008270B5"/>
    <w:rsid w:val="00835ED7"/>
    <w:rsid w:val="00837186"/>
    <w:rsid w:val="008403F1"/>
    <w:rsid w:val="00840CD1"/>
    <w:rsid w:val="008477B1"/>
    <w:rsid w:val="0085069D"/>
    <w:rsid w:val="008607C6"/>
    <w:rsid w:val="00860C4D"/>
    <w:rsid w:val="008652CC"/>
    <w:rsid w:val="00866117"/>
    <w:rsid w:val="00866BF6"/>
    <w:rsid w:val="00867685"/>
    <w:rsid w:val="0087238D"/>
    <w:rsid w:val="00874E51"/>
    <w:rsid w:val="00875D78"/>
    <w:rsid w:val="00876F27"/>
    <w:rsid w:val="00892708"/>
    <w:rsid w:val="00893B4A"/>
    <w:rsid w:val="008A0891"/>
    <w:rsid w:val="008A35BC"/>
    <w:rsid w:val="008A4437"/>
    <w:rsid w:val="008B1123"/>
    <w:rsid w:val="008B7190"/>
    <w:rsid w:val="008C6A21"/>
    <w:rsid w:val="008D2B79"/>
    <w:rsid w:val="008D5B09"/>
    <w:rsid w:val="008D5BE1"/>
    <w:rsid w:val="008E7ABC"/>
    <w:rsid w:val="008F06B6"/>
    <w:rsid w:val="008F2A0C"/>
    <w:rsid w:val="00903536"/>
    <w:rsid w:val="0090720A"/>
    <w:rsid w:val="00907271"/>
    <w:rsid w:val="0091153E"/>
    <w:rsid w:val="009123B2"/>
    <w:rsid w:val="00913B04"/>
    <w:rsid w:val="00922284"/>
    <w:rsid w:val="00927FAF"/>
    <w:rsid w:val="00933467"/>
    <w:rsid w:val="00935BDC"/>
    <w:rsid w:val="00950445"/>
    <w:rsid w:val="0095677B"/>
    <w:rsid w:val="00962534"/>
    <w:rsid w:val="00965155"/>
    <w:rsid w:val="00970057"/>
    <w:rsid w:val="009704A7"/>
    <w:rsid w:val="00971DD5"/>
    <w:rsid w:val="00974954"/>
    <w:rsid w:val="0098092E"/>
    <w:rsid w:val="009A28D8"/>
    <w:rsid w:val="009A4197"/>
    <w:rsid w:val="009A513D"/>
    <w:rsid w:val="009C2D89"/>
    <w:rsid w:val="009C76BD"/>
    <w:rsid w:val="009D6131"/>
    <w:rsid w:val="009D79FC"/>
    <w:rsid w:val="009D7BBC"/>
    <w:rsid w:val="009E2FA5"/>
    <w:rsid w:val="009E437A"/>
    <w:rsid w:val="009F07FF"/>
    <w:rsid w:val="009F121D"/>
    <w:rsid w:val="009F46E6"/>
    <w:rsid w:val="00A140A9"/>
    <w:rsid w:val="00A20664"/>
    <w:rsid w:val="00A23407"/>
    <w:rsid w:val="00A24866"/>
    <w:rsid w:val="00A2524B"/>
    <w:rsid w:val="00A30239"/>
    <w:rsid w:val="00A44FF8"/>
    <w:rsid w:val="00A464CC"/>
    <w:rsid w:val="00A471C0"/>
    <w:rsid w:val="00A50E84"/>
    <w:rsid w:val="00A7214E"/>
    <w:rsid w:val="00A722D0"/>
    <w:rsid w:val="00A73605"/>
    <w:rsid w:val="00A84CCD"/>
    <w:rsid w:val="00A875A4"/>
    <w:rsid w:val="00AA0523"/>
    <w:rsid w:val="00AA375C"/>
    <w:rsid w:val="00AA450E"/>
    <w:rsid w:val="00AB00D6"/>
    <w:rsid w:val="00AB0A3D"/>
    <w:rsid w:val="00AB4436"/>
    <w:rsid w:val="00AC4EBB"/>
    <w:rsid w:val="00AD3369"/>
    <w:rsid w:val="00AD468B"/>
    <w:rsid w:val="00AD7078"/>
    <w:rsid w:val="00AF1C42"/>
    <w:rsid w:val="00AF34BF"/>
    <w:rsid w:val="00B1662E"/>
    <w:rsid w:val="00B2138B"/>
    <w:rsid w:val="00B21397"/>
    <w:rsid w:val="00B36E5F"/>
    <w:rsid w:val="00B41009"/>
    <w:rsid w:val="00B42677"/>
    <w:rsid w:val="00B448D4"/>
    <w:rsid w:val="00B47566"/>
    <w:rsid w:val="00B55817"/>
    <w:rsid w:val="00B6020E"/>
    <w:rsid w:val="00B62A82"/>
    <w:rsid w:val="00B62DD3"/>
    <w:rsid w:val="00B635BE"/>
    <w:rsid w:val="00B64972"/>
    <w:rsid w:val="00B6689A"/>
    <w:rsid w:val="00B723BA"/>
    <w:rsid w:val="00B771DA"/>
    <w:rsid w:val="00B93DF9"/>
    <w:rsid w:val="00B95D3B"/>
    <w:rsid w:val="00B96AF5"/>
    <w:rsid w:val="00BA29E2"/>
    <w:rsid w:val="00BB275D"/>
    <w:rsid w:val="00BC16AF"/>
    <w:rsid w:val="00BC444F"/>
    <w:rsid w:val="00BD12E4"/>
    <w:rsid w:val="00BE5800"/>
    <w:rsid w:val="00BE6183"/>
    <w:rsid w:val="00BF1774"/>
    <w:rsid w:val="00C22D41"/>
    <w:rsid w:val="00C232E0"/>
    <w:rsid w:val="00C240D3"/>
    <w:rsid w:val="00C24586"/>
    <w:rsid w:val="00C33D08"/>
    <w:rsid w:val="00C3753A"/>
    <w:rsid w:val="00C37E00"/>
    <w:rsid w:val="00C4257C"/>
    <w:rsid w:val="00C63172"/>
    <w:rsid w:val="00C65924"/>
    <w:rsid w:val="00C70862"/>
    <w:rsid w:val="00C74819"/>
    <w:rsid w:val="00C828DA"/>
    <w:rsid w:val="00C842F5"/>
    <w:rsid w:val="00C86748"/>
    <w:rsid w:val="00C925F4"/>
    <w:rsid w:val="00CA1429"/>
    <w:rsid w:val="00CA40B4"/>
    <w:rsid w:val="00CB0E40"/>
    <w:rsid w:val="00CB1D51"/>
    <w:rsid w:val="00CB3AAE"/>
    <w:rsid w:val="00CB6C49"/>
    <w:rsid w:val="00CC0360"/>
    <w:rsid w:val="00CC42BD"/>
    <w:rsid w:val="00CD15F4"/>
    <w:rsid w:val="00CE4E88"/>
    <w:rsid w:val="00CE68F0"/>
    <w:rsid w:val="00CE7F2E"/>
    <w:rsid w:val="00CF1F8B"/>
    <w:rsid w:val="00CF2060"/>
    <w:rsid w:val="00CF42BC"/>
    <w:rsid w:val="00CF47B8"/>
    <w:rsid w:val="00D0213F"/>
    <w:rsid w:val="00D05DB7"/>
    <w:rsid w:val="00D0682D"/>
    <w:rsid w:val="00D10139"/>
    <w:rsid w:val="00D1356B"/>
    <w:rsid w:val="00D144BF"/>
    <w:rsid w:val="00D2141F"/>
    <w:rsid w:val="00D227D9"/>
    <w:rsid w:val="00D22A41"/>
    <w:rsid w:val="00D27C13"/>
    <w:rsid w:val="00D30573"/>
    <w:rsid w:val="00D30AC2"/>
    <w:rsid w:val="00D401DF"/>
    <w:rsid w:val="00D408B2"/>
    <w:rsid w:val="00D43BDB"/>
    <w:rsid w:val="00D43E35"/>
    <w:rsid w:val="00D55DC5"/>
    <w:rsid w:val="00D62288"/>
    <w:rsid w:val="00D635C5"/>
    <w:rsid w:val="00D66749"/>
    <w:rsid w:val="00D66ADB"/>
    <w:rsid w:val="00D70607"/>
    <w:rsid w:val="00D70613"/>
    <w:rsid w:val="00D70D97"/>
    <w:rsid w:val="00D719BD"/>
    <w:rsid w:val="00D71D25"/>
    <w:rsid w:val="00D74325"/>
    <w:rsid w:val="00D74F15"/>
    <w:rsid w:val="00D74F2C"/>
    <w:rsid w:val="00D84C3E"/>
    <w:rsid w:val="00D879C6"/>
    <w:rsid w:val="00D903D4"/>
    <w:rsid w:val="00D97230"/>
    <w:rsid w:val="00DA1394"/>
    <w:rsid w:val="00DB2F5B"/>
    <w:rsid w:val="00DB5E7D"/>
    <w:rsid w:val="00DC0EA0"/>
    <w:rsid w:val="00DC3AF3"/>
    <w:rsid w:val="00DD71D3"/>
    <w:rsid w:val="00DE2E58"/>
    <w:rsid w:val="00DE629F"/>
    <w:rsid w:val="00DF3D60"/>
    <w:rsid w:val="00E031FD"/>
    <w:rsid w:val="00E05674"/>
    <w:rsid w:val="00E05E55"/>
    <w:rsid w:val="00E14CC0"/>
    <w:rsid w:val="00E166E9"/>
    <w:rsid w:val="00E24787"/>
    <w:rsid w:val="00E2518D"/>
    <w:rsid w:val="00E26E5A"/>
    <w:rsid w:val="00E376AD"/>
    <w:rsid w:val="00E400C3"/>
    <w:rsid w:val="00E433AF"/>
    <w:rsid w:val="00E618FA"/>
    <w:rsid w:val="00E90118"/>
    <w:rsid w:val="00E925B6"/>
    <w:rsid w:val="00E9409E"/>
    <w:rsid w:val="00E95B6E"/>
    <w:rsid w:val="00EA2351"/>
    <w:rsid w:val="00EA2D27"/>
    <w:rsid w:val="00EA503E"/>
    <w:rsid w:val="00EB1B7C"/>
    <w:rsid w:val="00EB3B09"/>
    <w:rsid w:val="00EC04ED"/>
    <w:rsid w:val="00ED7936"/>
    <w:rsid w:val="00EE0192"/>
    <w:rsid w:val="00EE3D10"/>
    <w:rsid w:val="00EF0FA3"/>
    <w:rsid w:val="00EF5CEF"/>
    <w:rsid w:val="00EF6502"/>
    <w:rsid w:val="00F0268E"/>
    <w:rsid w:val="00F0429B"/>
    <w:rsid w:val="00F15728"/>
    <w:rsid w:val="00F168FD"/>
    <w:rsid w:val="00F174E6"/>
    <w:rsid w:val="00F21C8F"/>
    <w:rsid w:val="00F3457A"/>
    <w:rsid w:val="00F5019D"/>
    <w:rsid w:val="00F56633"/>
    <w:rsid w:val="00F81094"/>
    <w:rsid w:val="00F900CB"/>
    <w:rsid w:val="00F96370"/>
    <w:rsid w:val="00FA6163"/>
    <w:rsid w:val="00FA79FC"/>
    <w:rsid w:val="00FB40EB"/>
    <w:rsid w:val="00FC281F"/>
    <w:rsid w:val="00FC6DA2"/>
    <w:rsid w:val="00FC6DCA"/>
    <w:rsid w:val="00FD0414"/>
    <w:rsid w:val="00FD427B"/>
    <w:rsid w:val="00FD6442"/>
    <w:rsid w:val="00FE1615"/>
    <w:rsid w:val="00FE42F7"/>
    <w:rsid w:val="00FF2066"/>
    <w:rsid w:val="00FF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4161590D"/>
  <w15:docId w15:val="{81064BEB-77C4-4060-B70A-9E63D4278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lv-LV" w:eastAsia="lv-LV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0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0A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4251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4251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7B26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B26D5"/>
  </w:style>
  <w:style w:type="paragraph" w:styleId="Footer">
    <w:name w:val="footer"/>
    <w:basedOn w:val="Normal"/>
    <w:link w:val="FooterChar"/>
    <w:uiPriority w:val="99"/>
    <w:unhideWhenUsed/>
    <w:rsid w:val="007B26D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6D5"/>
  </w:style>
  <w:style w:type="paragraph" w:customStyle="1" w:styleId="NChar1CharCharCharCharCharChar">
    <w:name w:val="N Char1 Char Char Char Char Char Char"/>
    <w:basedOn w:val="Normal"/>
    <w:autoRedefine/>
    <w:uiPriority w:val="99"/>
    <w:rsid w:val="00411A8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ind w:left="567" w:hanging="567"/>
      <w:jc w:val="both"/>
    </w:pPr>
    <w:rPr>
      <w:rFonts w:ascii="Times New Roman" w:eastAsia="Times New Roman" w:hAnsi="Times New Roman" w:cs="Times New Roman"/>
      <w:bCs/>
      <w:color w:val="auto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D622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22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22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2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28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E2E58"/>
    <w:pPr>
      <w:ind w:left="720"/>
      <w:contextualSpacing/>
    </w:pPr>
  </w:style>
  <w:style w:type="paragraph" w:styleId="Revision">
    <w:name w:val="Revision"/>
    <w:hidden/>
    <w:uiPriority w:val="99"/>
    <w:semiHidden/>
    <w:rsid w:val="00CB1D5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963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63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6370"/>
    <w:rPr>
      <w:vertAlign w:val="superscript"/>
    </w:rPr>
  </w:style>
  <w:style w:type="paragraph" w:customStyle="1" w:styleId="tv2132">
    <w:name w:val="tv2132"/>
    <w:basedOn w:val="Normal"/>
    <w:rsid w:val="001E1AC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360" w:lineRule="auto"/>
      <w:ind w:firstLine="300"/>
    </w:pPr>
    <w:rPr>
      <w:rFonts w:ascii="Times New Roman" w:eastAsia="Times New Roman" w:hAnsi="Times New Roman" w:cs="Times New Roman"/>
      <w:color w:val="414142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7360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5113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  <w:lang w:val="en-US" w:eastAsia="en-US"/>
    </w:rPr>
  </w:style>
  <w:style w:type="paragraph" w:customStyle="1" w:styleId="naisf">
    <w:name w:val="naisf"/>
    <w:basedOn w:val="Normal"/>
    <w:rsid w:val="004E0A6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75" w:after="75" w:line="240" w:lineRule="auto"/>
      <w:ind w:firstLine="375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8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57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93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745569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5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05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4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123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658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97FC6-A4C7-4A62-85CF-28023CED1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6651</Words>
  <Characters>3792</Characters>
  <Application>Microsoft Office Word</Application>
  <DocSecurity>0</DocSecurity>
  <Lines>3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a Frančeska Dreimane</dc:creator>
  <cp:lastModifiedBy>Leontine Babkina</cp:lastModifiedBy>
  <cp:revision>23</cp:revision>
  <cp:lastPrinted>2018-10-02T05:25:00Z</cp:lastPrinted>
  <dcterms:created xsi:type="dcterms:W3CDTF">2018-09-18T09:57:00Z</dcterms:created>
  <dcterms:modified xsi:type="dcterms:W3CDTF">2018-10-03T10:20:00Z</dcterms:modified>
</cp:coreProperties>
</file>